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73B" w14:textId="77777777" w:rsidR="00555B43" w:rsidRPr="007B19A2" w:rsidRDefault="00F26A87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29104EF" wp14:editId="6076F693">
            <wp:simplePos x="0" y="0"/>
            <wp:positionH relativeFrom="column">
              <wp:posOffset>4966335</wp:posOffset>
            </wp:positionH>
            <wp:positionV relativeFrom="paragraph">
              <wp:posOffset>126365</wp:posOffset>
            </wp:positionV>
            <wp:extent cx="1123950" cy="1139190"/>
            <wp:effectExtent l="0" t="0" r="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19A2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4EDE569E" wp14:editId="42ADD6D9">
            <wp:simplePos x="0" y="0"/>
            <wp:positionH relativeFrom="column">
              <wp:posOffset>482600</wp:posOffset>
            </wp:positionH>
            <wp:positionV relativeFrom="paragraph">
              <wp:posOffset>66675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9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B2EEF" w14:textId="77777777" w:rsidR="00BF5499" w:rsidRPr="007B19A2" w:rsidRDefault="00BF5499" w:rsidP="00BF5499">
      <w:pPr>
        <w:spacing w:line="276" w:lineRule="auto"/>
        <w:jc w:val="center"/>
        <w:rPr>
          <w:rFonts w:ascii="Arial" w:hAnsi="Arial" w:cs="Arial"/>
          <w:sz w:val="16"/>
          <w:szCs w:val="16"/>
        </w:rPr>
      </w:pPr>
    </w:p>
    <w:p w14:paraId="7C04721E" w14:textId="77777777" w:rsidR="0080651E" w:rsidRPr="00495634" w:rsidRDefault="00555B43" w:rsidP="00555B43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Department of C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omputer </w:t>
      </w:r>
      <w:r w:rsidRPr="00495634">
        <w:rPr>
          <w:rFonts w:ascii="Arial" w:hAnsi="Arial" w:cs="Arial"/>
          <w:b/>
          <w:bCs/>
          <w:sz w:val="28"/>
          <w:szCs w:val="28"/>
        </w:rPr>
        <w:t>Science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 and </w:t>
      </w:r>
      <w:r w:rsidRPr="00495634">
        <w:rPr>
          <w:rFonts w:ascii="Arial" w:hAnsi="Arial" w:cs="Arial"/>
          <w:b/>
          <w:bCs/>
          <w:sz w:val="28"/>
          <w:szCs w:val="28"/>
        </w:rPr>
        <w:t>Engineering</w:t>
      </w:r>
    </w:p>
    <w:p w14:paraId="519AED4C" w14:textId="77777777" w:rsidR="00D31CBD" w:rsidRPr="00495634" w:rsidRDefault="0080651E" w:rsidP="00D31CBD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21</w:t>
      </w:r>
      <w:r w:rsidRPr="00495634">
        <w:rPr>
          <w:rFonts w:ascii="Arial" w:hAnsi="Arial" w:cs="Arial"/>
          <w:b/>
          <w:bCs/>
          <w:sz w:val="28"/>
          <w:szCs w:val="28"/>
          <w:vertAlign w:val="superscript"/>
        </w:rPr>
        <w:t>st</w:t>
      </w:r>
      <w:r w:rsidRPr="00495634">
        <w:rPr>
          <w:rFonts w:ascii="Arial" w:hAnsi="Arial" w:cs="Arial"/>
          <w:b/>
          <w:bCs/>
          <w:sz w:val="28"/>
          <w:szCs w:val="28"/>
        </w:rPr>
        <w:t xml:space="preserve"> Batch</w:t>
      </w:r>
    </w:p>
    <w:p w14:paraId="3F8E54F3" w14:textId="699AB224" w:rsidR="00032498" w:rsidRPr="00495634" w:rsidRDefault="002151D6" w:rsidP="00136942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Lab Report</w:t>
      </w:r>
      <w:r w:rsidR="00887044">
        <w:rPr>
          <w:rFonts w:ascii="Arial" w:hAnsi="Arial" w:cs="Arial"/>
          <w:b/>
          <w:bCs/>
          <w:sz w:val="28"/>
          <w:szCs w:val="28"/>
        </w:rPr>
        <w:t xml:space="preserve"> </w:t>
      </w:r>
      <w:r w:rsidR="008F6DD1">
        <w:rPr>
          <w:rFonts w:ascii="Arial" w:hAnsi="Arial" w:cs="Arial"/>
          <w:b/>
          <w:bCs/>
          <w:sz w:val="28"/>
          <w:szCs w:val="28"/>
        </w:rPr>
        <w:t>5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486632AE" w:rsidR="00367C82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Microprocessor and Assembly Language</w:t>
            </w:r>
          </w:p>
        </w:tc>
      </w:tr>
      <w:tr w:rsidR="00367C82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2439D56B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392B2B">
              <w:rPr>
                <w:rFonts w:ascii="Arial" w:hAnsi="Arial" w:cs="Arial"/>
                <w:sz w:val="28"/>
                <w:szCs w:val="28"/>
              </w:rPr>
              <w:t xml:space="preserve"> CSE-</w:t>
            </w:r>
            <w:r w:rsidR="00495634">
              <w:rPr>
                <w:rFonts w:ascii="Arial" w:hAnsi="Arial" w:cs="Arial"/>
                <w:sz w:val="28"/>
                <w:szCs w:val="28"/>
              </w:rPr>
              <w:t>3</w:t>
            </w:r>
            <w:r w:rsidR="00887044">
              <w:rPr>
                <w:rFonts w:ascii="Arial" w:hAnsi="Arial" w:cs="Arial"/>
                <w:sz w:val="28"/>
                <w:szCs w:val="28"/>
              </w:rPr>
              <w:t>34</w:t>
            </w:r>
          </w:p>
          <w:p w14:paraId="08CB3758" w14:textId="73D16EC1" w:rsidR="00B01F73" w:rsidRDefault="00B01F73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tbl>
      <w:tblPr>
        <w:tblStyle w:val="TableGrid"/>
        <w:tblW w:w="9715" w:type="dxa"/>
        <w:tblInd w:w="-185" w:type="dxa"/>
        <w:tblLook w:val="04A0" w:firstRow="1" w:lastRow="0" w:firstColumn="1" w:lastColumn="0" w:noHBand="0" w:noVBand="1"/>
      </w:tblPr>
      <w:tblGrid>
        <w:gridCol w:w="1519"/>
        <w:gridCol w:w="3181"/>
        <w:gridCol w:w="1695"/>
        <w:gridCol w:w="3320"/>
      </w:tblGrid>
      <w:tr w:rsidR="0036285F" w14:paraId="28AA2435" w14:textId="77777777" w:rsidTr="00C567DD">
        <w:tc>
          <w:tcPr>
            <w:tcW w:w="4700" w:type="dxa"/>
            <w:gridSpan w:val="2"/>
            <w:tcBorders>
              <w:bottom w:val="single" w:sz="4" w:space="0" w:color="auto"/>
            </w:tcBorders>
          </w:tcPr>
          <w:p w14:paraId="58E3A4C9" w14:textId="4455E28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15" w:type="dxa"/>
            <w:gridSpan w:val="2"/>
            <w:tcBorders>
              <w:bottom w:val="single" w:sz="4" w:space="0" w:color="auto"/>
            </w:tcBorders>
          </w:tcPr>
          <w:p w14:paraId="1260DA7A" w14:textId="49D3854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>Submitted To</w:t>
            </w:r>
          </w:p>
        </w:tc>
      </w:tr>
      <w:tr w:rsidR="0036285F" w14:paraId="3610B6D7" w14:textId="77777777" w:rsidTr="00C567DD"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23BCD56" w14:textId="7777777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B412C0A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E4366A1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C51704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7F5C36B8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432D66" w14:textId="25A2406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</w:t>
            </w:r>
            <w:r w:rsidR="00175224">
              <w:rPr>
                <w:rFonts w:ascii="Arial" w:hAnsi="Arial" w:cs="Arial"/>
                <w:sz w:val="28"/>
                <w:szCs w:val="28"/>
              </w:rPr>
              <w:t>ame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316CFC" w14:textId="4DCA3BA0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Md. </w:t>
            </w:r>
            <w:proofErr w:type="spellStart"/>
            <w:r>
              <w:rPr>
                <w:rFonts w:ascii="Arial" w:hAnsi="Arial" w:cs="Arial"/>
                <w:sz w:val="28"/>
                <w:szCs w:val="28"/>
              </w:rPr>
              <w:t>Mahfujur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Rahman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2ECB9A" w14:textId="5ADDF4B7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45946E" w14:textId="5934DCFB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175224"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Rafi Ibn Sultan</w:t>
            </w:r>
          </w:p>
        </w:tc>
      </w:tr>
      <w:tr w:rsidR="00136942" w14:paraId="291945AD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AC2D3A" w14:textId="5E756FE1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ID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4FD1A0" w14:textId="5B62E8A5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192311014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29D2E0" w14:textId="1E67AA80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4F36342" w14:textId="6E63D9AA" w:rsidR="00136942" w:rsidRDefault="00136942" w:rsidP="003C129E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Lecturer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887044">
              <w:rPr>
                <w:rFonts w:ascii="Arial" w:hAnsi="Arial" w:cs="Arial"/>
                <w:sz w:val="28"/>
                <w:szCs w:val="28"/>
              </w:rPr>
              <w:t>(</w:t>
            </w:r>
            <w:r w:rsidR="00887044" w:rsidRPr="00C567DD">
              <w:rPr>
                <w:rFonts w:ascii="Arial" w:hAnsi="Arial" w:cs="Arial"/>
              </w:rPr>
              <w:t>Provisional</w:t>
            </w:r>
            <w:r w:rsidR="00887044">
              <w:rPr>
                <w:rFonts w:ascii="Arial" w:hAnsi="Arial" w:cs="Arial"/>
                <w:sz w:val="28"/>
                <w:szCs w:val="28"/>
              </w:rPr>
              <w:t>)</w:t>
            </w:r>
            <w:r>
              <w:rPr>
                <w:rFonts w:ascii="Arial" w:hAnsi="Arial" w:cs="Arial"/>
                <w:sz w:val="28"/>
                <w:szCs w:val="28"/>
              </w:rPr>
              <w:t xml:space="preserve">, </w:t>
            </w:r>
          </w:p>
          <w:p w14:paraId="26D9DCC1" w14:textId="77777777" w:rsidR="00136942" w:rsidRDefault="00136942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7F8B967D" w14:textId="61FC2608" w:rsidR="00136942" w:rsidRDefault="00136942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Rajshahi</w:t>
            </w:r>
            <w:proofErr w:type="spellEnd"/>
          </w:p>
        </w:tc>
      </w:tr>
      <w:tr w:rsidR="00136942" w14:paraId="7E0BAB49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92D8E3" w14:textId="1099ECFB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ction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974A8B" w14:textId="31287F38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A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37450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right w:val="single" w:sz="4" w:space="0" w:color="auto"/>
            </w:tcBorders>
          </w:tcPr>
          <w:p w14:paraId="3961F548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36942" w14:paraId="4D3EFC55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677A66" w14:textId="6C645B39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mester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CF86B9" w14:textId="59F24F19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9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706816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5955D7A7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47C78DB3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B71173" w14:textId="1D8BF5A5" w:rsidR="0036285F" w:rsidRDefault="00175224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Batch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251B0E" w14:textId="5E3D6ADC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21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8BBD5A" w14:textId="775A8732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EC1AA9" w14:textId="57B21CEE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Mohammad </w:t>
            </w:r>
            <w:proofErr w:type="spellStart"/>
            <w:r w:rsidR="00C567DD">
              <w:rPr>
                <w:rFonts w:ascii="Arial" w:hAnsi="Arial" w:cs="Arial"/>
                <w:sz w:val="28"/>
                <w:szCs w:val="28"/>
              </w:rPr>
              <w:t>Kasedullah</w:t>
            </w:r>
            <w:proofErr w:type="spellEnd"/>
          </w:p>
        </w:tc>
      </w:tr>
      <w:tr w:rsidR="003C129E" w14:paraId="33694772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93F0BB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87149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2CE853" w14:textId="1487C292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2A266DF2" w14:textId="5095032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 xml:space="preserve">Lecturer </w:t>
            </w:r>
          </w:p>
          <w:p w14:paraId="0ECBC91C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21D99657" w14:textId="25BD15DA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Rajsha</w:t>
            </w:r>
            <w:r w:rsidR="00136942">
              <w:rPr>
                <w:rFonts w:ascii="Arial" w:hAnsi="Arial" w:cs="Arial"/>
                <w:sz w:val="28"/>
                <w:szCs w:val="28"/>
              </w:rPr>
              <w:t>h</w:t>
            </w:r>
            <w:r>
              <w:rPr>
                <w:rFonts w:ascii="Arial" w:hAnsi="Arial" w:cs="Arial"/>
                <w:sz w:val="28"/>
                <w:szCs w:val="28"/>
              </w:rPr>
              <w:t>i</w:t>
            </w:r>
            <w:proofErr w:type="spellEnd"/>
          </w:p>
        </w:tc>
      </w:tr>
      <w:tr w:rsidR="003C129E" w14:paraId="645D12E1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E6B0F6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1FB15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E27C77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ACDCDCE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43DB309" w14:textId="77777777" w:rsidR="00D31CBD" w:rsidRDefault="00D31CBD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</w:p>
    <w:p w14:paraId="3E0A2175" w14:textId="6830E837" w:rsidR="00555B43" w:rsidRPr="007B19A2" w:rsidRDefault="00555B43" w:rsidP="0036285F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  <w:r w:rsidRPr="007B19A2">
        <w:rPr>
          <w:rFonts w:ascii="Arial" w:hAnsi="Arial" w:cs="Arial"/>
          <w:color w:val="FFFFFF" w:themeColor="background1"/>
          <w:sz w:val="28"/>
          <w:szCs w:val="28"/>
        </w:rPr>
        <w:t>------------</w:t>
      </w:r>
      <w:r w:rsidR="0036285F">
        <w:rPr>
          <w:rFonts w:ascii="Arial" w:hAnsi="Arial" w:cs="Arial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996"/>
      </w:tblGrid>
      <w:tr w:rsidR="003C129E" w:rsidRPr="007B19A2" w14:paraId="425003CF" w14:textId="77777777" w:rsidTr="00C567DD">
        <w:trPr>
          <w:trHeight w:val="62"/>
        </w:trPr>
        <w:tc>
          <w:tcPr>
            <w:tcW w:w="4788" w:type="dxa"/>
          </w:tcPr>
          <w:p w14:paraId="2A5ADD86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  <w:p w14:paraId="7AF11FEA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0F6243BB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Signature</w:t>
            </w:r>
          </w:p>
        </w:tc>
        <w:tc>
          <w:tcPr>
            <w:tcW w:w="4996" w:type="dxa"/>
          </w:tcPr>
          <w:p w14:paraId="47CD09D1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1FFE6933" w14:textId="309E47E5" w:rsidR="003C129E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         </w:t>
            </w:r>
            <w:r w:rsidR="003C129E" w:rsidRPr="007B19A2">
              <w:rPr>
                <w:rFonts w:ascii="Arial" w:hAnsi="Arial" w:cs="Arial"/>
                <w:noProof/>
                <w:sz w:val="28"/>
                <w:szCs w:val="28"/>
              </w:rPr>
              <w:t>Submission date: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  <w:r w:rsidR="00046924">
              <w:rPr>
                <w:rFonts w:ascii="Arial" w:hAnsi="Arial" w:cs="Arial"/>
                <w:noProof/>
                <w:sz w:val="28"/>
                <w:szCs w:val="28"/>
              </w:rPr>
              <w:t>1</w:t>
            </w:r>
            <w:r w:rsidR="008F6DD1">
              <w:rPr>
                <w:rFonts w:ascii="Arial" w:hAnsi="Arial" w:cs="Arial"/>
                <w:noProof/>
                <w:sz w:val="28"/>
                <w:szCs w:val="28"/>
              </w:rPr>
              <w:t>2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>-</w:t>
            </w:r>
            <w:r w:rsidR="00887044">
              <w:rPr>
                <w:rFonts w:ascii="Arial" w:hAnsi="Arial" w:cs="Arial"/>
                <w:noProof/>
                <w:sz w:val="28"/>
                <w:szCs w:val="28"/>
              </w:rPr>
              <w:t>0</w:t>
            </w:r>
            <w:r w:rsidR="008F6DD1">
              <w:rPr>
                <w:rFonts w:ascii="Arial" w:hAnsi="Arial" w:cs="Arial"/>
                <w:noProof/>
                <w:sz w:val="28"/>
                <w:szCs w:val="28"/>
              </w:rPr>
              <w:t>3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>-202</w:t>
            </w:r>
            <w:r w:rsidR="00887044">
              <w:rPr>
                <w:rFonts w:ascii="Arial" w:hAnsi="Arial" w:cs="Arial"/>
                <w:noProof/>
                <w:sz w:val="28"/>
                <w:szCs w:val="28"/>
              </w:rPr>
              <w:t>2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7E168DEF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  <w:tr w:rsidR="00C567DD" w:rsidRPr="007B19A2" w14:paraId="7479AD30" w14:textId="77777777" w:rsidTr="00C567DD">
        <w:trPr>
          <w:trHeight w:val="62"/>
        </w:trPr>
        <w:tc>
          <w:tcPr>
            <w:tcW w:w="4788" w:type="dxa"/>
          </w:tcPr>
          <w:p w14:paraId="181188D7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4996" w:type="dxa"/>
          </w:tcPr>
          <w:p w14:paraId="73BB535B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</w:tbl>
    <w:p w14:paraId="1EFE084C" w14:textId="0A6B4213" w:rsidR="00C567DD" w:rsidRDefault="00C567DD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4FD29331" w14:textId="77777777" w:rsidR="00C567DD" w:rsidRDefault="00C567D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0EC37DEF" w14:textId="70FADFC3" w:rsidR="00EE26CC" w:rsidRDefault="00C567DD" w:rsidP="008F6DD1">
      <w:pPr>
        <w:spacing w:line="276" w:lineRule="auto"/>
        <w:jc w:val="both"/>
        <w:rPr>
          <w:rFonts w:ascii="Arial" w:hAnsi="Arial" w:cs="Arial"/>
          <w:sz w:val="32"/>
          <w:szCs w:val="32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lastRenderedPageBreak/>
        <w:t>Problem Statement</w:t>
      </w:r>
      <w:r w:rsidRPr="00C567DD">
        <w:rPr>
          <w:rFonts w:ascii="Arial" w:hAnsi="Arial" w:cs="Arial"/>
          <w:b/>
          <w:bCs/>
          <w:sz w:val="32"/>
          <w:szCs w:val="32"/>
        </w:rPr>
        <w:t>:</w:t>
      </w:r>
      <w:r w:rsidR="008F6DD1">
        <w:rPr>
          <w:rFonts w:ascii="Arial" w:hAnsi="Arial" w:cs="Arial"/>
          <w:b/>
          <w:bCs/>
          <w:sz w:val="32"/>
          <w:szCs w:val="32"/>
        </w:rPr>
        <w:t xml:space="preserve"> </w:t>
      </w:r>
      <w:r w:rsidR="008F6DD1" w:rsidRPr="008F6DD1">
        <w:rPr>
          <w:rFonts w:ascii="Arial" w:hAnsi="Arial" w:cs="Arial"/>
          <w:sz w:val="28"/>
          <w:szCs w:val="28"/>
        </w:rPr>
        <w:t xml:space="preserve">Write an assembly program that will take three inputs from the user and you will need to calculate the second greatest of the three. </w:t>
      </w:r>
    </w:p>
    <w:p w14:paraId="19931671" w14:textId="77777777" w:rsidR="00E83BD5" w:rsidRPr="00E83BD5" w:rsidRDefault="00E83BD5" w:rsidP="00E83BD5">
      <w:pPr>
        <w:spacing w:line="276" w:lineRule="auto"/>
        <w:jc w:val="both"/>
        <w:rPr>
          <w:rFonts w:ascii="Arial" w:hAnsi="Arial" w:cs="Arial"/>
          <w:sz w:val="32"/>
          <w:szCs w:val="32"/>
        </w:rPr>
      </w:pPr>
    </w:p>
    <w:p w14:paraId="5DF3CAAF" w14:textId="5CBB230A" w:rsidR="00EE26CC" w:rsidRDefault="00EE26CC" w:rsidP="00345BB3">
      <w:pPr>
        <w:spacing w:line="276" w:lineRule="auto"/>
        <w:jc w:val="both"/>
        <w:rPr>
          <w:rFonts w:ascii="Arial" w:hAnsi="Arial" w:cs="Arial"/>
          <w:sz w:val="28"/>
          <w:szCs w:val="28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t>Theory</w:t>
      </w:r>
      <w:r>
        <w:rPr>
          <w:rFonts w:ascii="Arial" w:hAnsi="Arial" w:cs="Arial"/>
          <w:b/>
          <w:bCs/>
          <w:sz w:val="32"/>
          <w:szCs w:val="32"/>
        </w:rPr>
        <w:t xml:space="preserve">: </w:t>
      </w:r>
      <w:r>
        <w:rPr>
          <w:rFonts w:ascii="Arial" w:hAnsi="Arial" w:cs="Arial"/>
          <w:sz w:val="28"/>
          <w:szCs w:val="28"/>
        </w:rPr>
        <w:t xml:space="preserve">To Print the </w:t>
      </w:r>
      <w:r w:rsidR="008F6DD1">
        <w:rPr>
          <w:rFonts w:ascii="Arial" w:hAnsi="Arial" w:cs="Arial"/>
          <w:sz w:val="28"/>
          <w:szCs w:val="28"/>
        </w:rPr>
        <w:t>Second Largest number firstly we will compare the “</w:t>
      </w:r>
      <w:r w:rsidR="008F6DD1" w:rsidRPr="00D7522D">
        <w:rPr>
          <w:rFonts w:ascii="Arial" w:hAnsi="Arial" w:cs="Arial"/>
          <w:b/>
          <w:bCs/>
          <w:sz w:val="28"/>
          <w:szCs w:val="28"/>
        </w:rPr>
        <w:t>First</w:t>
      </w:r>
      <w:r w:rsidR="008F6DD1">
        <w:rPr>
          <w:rFonts w:ascii="Arial" w:hAnsi="Arial" w:cs="Arial"/>
          <w:sz w:val="28"/>
          <w:szCs w:val="28"/>
        </w:rPr>
        <w:t>” and “</w:t>
      </w:r>
      <w:r w:rsidR="008F6DD1" w:rsidRPr="00D7522D">
        <w:rPr>
          <w:rFonts w:ascii="Arial" w:hAnsi="Arial" w:cs="Arial"/>
          <w:b/>
          <w:bCs/>
          <w:sz w:val="28"/>
          <w:szCs w:val="28"/>
        </w:rPr>
        <w:t>Second</w:t>
      </w:r>
      <w:r w:rsidR="008F6DD1">
        <w:rPr>
          <w:rFonts w:ascii="Arial" w:hAnsi="Arial" w:cs="Arial"/>
          <w:sz w:val="28"/>
          <w:szCs w:val="28"/>
        </w:rPr>
        <w:t xml:space="preserve">” number then with the </w:t>
      </w:r>
      <w:r w:rsidR="008F6DD1" w:rsidRPr="008F6DD1">
        <w:rPr>
          <w:rFonts w:ascii="Arial" w:hAnsi="Arial" w:cs="Arial"/>
          <w:b/>
          <w:bCs/>
          <w:sz w:val="28"/>
          <w:szCs w:val="28"/>
        </w:rPr>
        <w:t>lower</w:t>
      </w:r>
      <w:r w:rsidR="008F6DD1">
        <w:rPr>
          <w:rFonts w:ascii="Arial" w:hAnsi="Arial" w:cs="Arial"/>
          <w:sz w:val="28"/>
          <w:szCs w:val="28"/>
        </w:rPr>
        <w:t xml:space="preserve"> number we will compare the “</w:t>
      </w:r>
      <w:r w:rsidR="008F6DD1" w:rsidRPr="00D7522D">
        <w:rPr>
          <w:rFonts w:ascii="Arial" w:hAnsi="Arial" w:cs="Arial"/>
          <w:b/>
          <w:bCs/>
          <w:sz w:val="28"/>
          <w:szCs w:val="28"/>
        </w:rPr>
        <w:t>Third</w:t>
      </w:r>
      <w:r w:rsidR="008F6DD1">
        <w:rPr>
          <w:rFonts w:ascii="Arial" w:hAnsi="Arial" w:cs="Arial"/>
          <w:sz w:val="28"/>
          <w:szCs w:val="28"/>
        </w:rPr>
        <w:t xml:space="preserve">” number. Afterward we will compare the if the migrated number from step one is larger </w:t>
      </w:r>
      <w:r w:rsidR="00D7522D">
        <w:rPr>
          <w:rFonts w:ascii="Arial" w:hAnsi="Arial" w:cs="Arial"/>
          <w:sz w:val="28"/>
          <w:szCs w:val="28"/>
        </w:rPr>
        <w:t>than</w:t>
      </w:r>
      <w:r w:rsidR="008F6DD1">
        <w:rPr>
          <w:rFonts w:ascii="Arial" w:hAnsi="Arial" w:cs="Arial"/>
          <w:sz w:val="28"/>
          <w:szCs w:val="28"/>
        </w:rPr>
        <w:t xml:space="preserve"> the “</w:t>
      </w:r>
      <w:r w:rsidR="008F6DD1" w:rsidRPr="00D7522D">
        <w:rPr>
          <w:rFonts w:ascii="Arial" w:hAnsi="Arial" w:cs="Arial"/>
          <w:b/>
          <w:bCs/>
          <w:sz w:val="28"/>
          <w:szCs w:val="28"/>
        </w:rPr>
        <w:t>Third</w:t>
      </w:r>
      <w:r w:rsidR="008F6DD1">
        <w:rPr>
          <w:rFonts w:ascii="Arial" w:hAnsi="Arial" w:cs="Arial"/>
          <w:sz w:val="28"/>
          <w:szCs w:val="28"/>
        </w:rPr>
        <w:t xml:space="preserve">” number then it is the </w:t>
      </w:r>
      <w:r w:rsidR="00D7522D" w:rsidRPr="00D7522D">
        <w:rPr>
          <w:rFonts w:ascii="Arial" w:hAnsi="Arial" w:cs="Arial"/>
          <w:b/>
          <w:bCs/>
          <w:sz w:val="28"/>
          <w:szCs w:val="28"/>
        </w:rPr>
        <w:t>Second larger</w:t>
      </w:r>
      <w:r w:rsidR="00D7522D">
        <w:rPr>
          <w:rFonts w:ascii="Arial" w:hAnsi="Arial" w:cs="Arial"/>
          <w:sz w:val="28"/>
          <w:szCs w:val="28"/>
        </w:rPr>
        <w:t xml:space="preserve"> number. But if the “</w:t>
      </w:r>
      <w:r w:rsidR="00D7522D" w:rsidRPr="00D7522D">
        <w:rPr>
          <w:rFonts w:ascii="Arial" w:hAnsi="Arial" w:cs="Arial"/>
          <w:b/>
          <w:bCs/>
          <w:sz w:val="28"/>
          <w:szCs w:val="28"/>
        </w:rPr>
        <w:t>Third</w:t>
      </w:r>
      <w:r w:rsidR="00D7522D">
        <w:rPr>
          <w:rFonts w:ascii="Arial" w:hAnsi="Arial" w:cs="Arial"/>
          <w:sz w:val="28"/>
          <w:szCs w:val="28"/>
        </w:rPr>
        <w:t xml:space="preserve">” number is larger then we will have to compare with the </w:t>
      </w:r>
      <w:r w:rsidR="00D7522D" w:rsidRPr="00D7522D">
        <w:rPr>
          <w:rFonts w:ascii="Arial" w:hAnsi="Arial" w:cs="Arial"/>
          <w:b/>
          <w:bCs/>
          <w:sz w:val="28"/>
          <w:szCs w:val="28"/>
        </w:rPr>
        <w:t>larger</w:t>
      </w:r>
      <w:r w:rsidR="00D7522D">
        <w:rPr>
          <w:rFonts w:ascii="Arial" w:hAnsi="Arial" w:cs="Arial"/>
          <w:b/>
          <w:bCs/>
          <w:sz w:val="28"/>
          <w:szCs w:val="28"/>
        </w:rPr>
        <w:t xml:space="preserve"> </w:t>
      </w:r>
      <w:r w:rsidR="00D7522D">
        <w:rPr>
          <w:rFonts w:ascii="Arial" w:hAnsi="Arial" w:cs="Arial"/>
          <w:sz w:val="28"/>
          <w:szCs w:val="28"/>
        </w:rPr>
        <w:t xml:space="preserve">number of step one and whomever is the lowest will be the </w:t>
      </w:r>
      <w:r w:rsidR="00D7522D" w:rsidRPr="00D7522D">
        <w:rPr>
          <w:rFonts w:ascii="Arial" w:hAnsi="Arial" w:cs="Arial"/>
          <w:b/>
          <w:bCs/>
          <w:sz w:val="28"/>
          <w:szCs w:val="28"/>
        </w:rPr>
        <w:t>Second larger</w:t>
      </w:r>
      <w:r w:rsidR="00D7522D">
        <w:rPr>
          <w:rFonts w:ascii="Arial" w:hAnsi="Arial" w:cs="Arial"/>
          <w:sz w:val="28"/>
          <w:szCs w:val="28"/>
        </w:rPr>
        <w:t xml:space="preserve"> number. </w:t>
      </w:r>
      <w:r w:rsidR="00D7522D">
        <w:rPr>
          <w:rFonts w:ascii="Arial" w:hAnsi="Arial" w:cs="Arial"/>
          <w:sz w:val="28"/>
          <w:szCs w:val="28"/>
        </w:rPr>
        <w:t xml:space="preserve"> </w:t>
      </w:r>
    </w:p>
    <w:p w14:paraId="123C2E85" w14:textId="29D16FC5" w:rsidR="00D7522D" w:rsidRDefault="00D7522D" w:rsidP="00345BB3">
      <w:pPr>
        <w:spacing w:line="276" w:lineRule="auto"/>
        <w:jc w:val="both"/>
        <w:rPr>
          <w:rFonts w:ascii="Arial" w:hAnsi="Arial" w:cs="Arial"/>
          <w:sz w:val="28"/>
          <w:szCs w:val="28"/>
        </w:rPr>
      </w:pPr>
    </w:p>
    <w:p w14:paraId="33DFF955" w14:textId="77777777" w:rsidR="00A35CC9" w:rsidRDefault="00A35CC9" w:rsidP="00345BB3">
      <w:pPr>
        <w:spacing w:line="276" w:lineRule="auto"/>
        <w:jc w:val="both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</w:p>
    <w:p w14:paraId="402B55A9" w14:textId="4E5527AD" w:rsidR="00A35CC9" w:rsidRDefault="00D7522D" w:rsidP="00345BB3">
      <w:pPr>
        <w:spacing w:line="276" w:lineRule="auto"/>
        <w:jc w:val="both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 w:rsidRPr="00D7522D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t>Process Diagram:</w:t>
      </w:r>
      <w:r w:rsidR="00A35CC9">
        <w:rPr>
          <w:rFonts w:ascii="Arial" w:hAnsi="Arial" w:cs="Arial"/>
          <w:b/>
          <w:bCs/>
          <w:noProof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6A6784B" wp14:editId="13412A98">
                <wp:simplePos x="0" y="0"/>
                <wp:positionH relativeFrom="margin">
                  <wp:align>left</wp:align>
                </wp:positionH>
                <wp:positionV relativeFrom="paragraph">
                  <wp:posOffset>324684</wp:posOffset>
                </wp:positionV>
                <wp:extent cx="5909481" cy="3254991"/>
                <wp:effectExtent l="0" t="0" r="15240" b="222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9481" cy="325499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5D9A10" id="Rectangle 4" o:spid="_x0000_s1026" style="position:absolute;margin-left:0;margin-top:25.55pt;width:465.3pt;height:256.3pt;z-index:25166643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" fillcolor="white [3212]" strokecolor="black [3213]" strokeweight="1pt">
                <w10:wrap anchorx="margin"/>
              </v:rect>
            </w:pict>
          </mc:Fallback>
        </mc:AlternateContent>
      </w:r>
    </w:p>
    <w:p w14:paraId="314C715B" w14:textId="5EAB93CB" w:rsidR="00D7522D" w:rsidRPr="00D7522D" w:rsidRDefault="00D7522D" w:rsidP="00345BB3">
      <w:pPr>
        <w:spacing w:line="276" w:lineRule="auto"/>
        <w:jc w:val="both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>
        <w:rPr>
          <w:rFonts w:ascii="Arial" w:hAnsi="Arial" w:cs="Arial"/>
          <w:b/>
          <w:bCs/>
          <w:noProof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41844CB" wp14:editId="574DE4DC">
                <wp:simplePos x="0" y="0"/>
                <wp:positionH relativeFrom="margin">
                  <wp:align>center</wp:align>
                </wp:positionH>
                <wp:positionV relativeFrom="paragraph">
                  <wp:posOffset>88095</wp:posOffset>
                </wp:positionV>
                <wp:extent cx="1023355" cy="436729"/>
                <wp:effectExtent l="0" t="0" r="24765" b="2095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3355" cy="43672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7C16B3" w14:textId="03EC7DD3" w:rsidR="00B374CD" w:rsidRDefault="00B374CD" w:rsidP="00B374CD">
                            <w:pPr>
                              <w:jc w:val="center"/>
                            </w:pPr>
                            <w:r>
                              <w:t>A CMP B</w:t>
                            </w:r>
                          </w:p>
                          <w:p w14:paraId="0CD683D2" w14:textId="77777777" w:rsidR="00B374CD" w:rsidRDefault="00B374CD" w:rsidP="00D7522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1844CB" id="Oval 5" o:spid="_x0000_s1026" style="position:absolute;left:0;text-align:left;margin-left:0;margin-top:6.95pt;width:80.6pt;height:34.4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" fillcolor="#4472c4 [3204]" strokecolor="#1f3763 [1604]" strokeweight="1pt">
                <v:stroke joinstyle="miter"/>
                <v:textbox>
                  <w:txbxContent>
                    <w:p w14:paraId="3A7C16B3" w14:textId="03EC7DD3" w:rsidR="00B374CD" w:rsidRDefault="00B374CD" w:rsidP="00B374CD">
                      <w:pPr>
                        <w:jc w:val="center"/>
                      </w:pPr>
                      <w:r>
                        <w:t>A CMP B</w:t>
                      </w:r>
                    </w:p>
                    <w:p w14:paraId="0CD683D2" w14:textId="77777777" w:rsidR="00B374CD" w:rsidRDefault="00B374CD" w:rsidP="00D7522D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470623C7" w14:textId="59D8CFEC" w:rsidR="00FF54FA" w:rsidRDefault="00367E79" w:rsidP="00555B43">
      <w:pPr>
        <w:spacing w:line="276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E5BC2F2" wp14:editId="30AD7D46">
                <wp:simplePos x="0" y="0"/>
                <wp:positionH relativeFrom="column">
                  <wp:posOffset>3472758</wp:posOffset>
                </wp:positionH>
                <wp:positionV relativeFrom="paragraph">
                  <wp:posOffset>66030</wp:posOffset>
                </wp:positionV>
                <wp:extent cx="600502" cy="238448"/>
                <wp:effectExtent l="0" t="0" r="28575" b="2857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502" cy="23844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CE9B7E" w14:textId="77777777" w:rsidR="00367E79" w:rsidRPr="00367E79" w:rsidRDefault="00367E79" w:rsidP="00367E7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 Grea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5BC2F2" id="Rectangle 32" o:spid="_x0000_s1027" style="position:absolute;margin-left:273.45pt;margin-top:5.2pt;width:47.3pt;height:18.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" fillcolor="#4472c4 [3204]" strokecolor="#1f3763 [1604]" strokeweight="1pt">
                <v:textbox>
                  <w:txbxContent>
                    <w:p w14:paraId="54CE9B7E" w14:textId="77777777" w:rsidR="00367E79" w:rsidRPr="00367E79" w:rsidRDefault="00367E79" w:rsidP="00367E7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 Great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D55AADE" wp14:editId="3E802314">
                <wp:simplePos x="0" y="0"/>
                <wp:positionH relativeFrom="column">
                  <wp:posOffset>1821654</wp:posOffset>
                </wp:positionH>
                <wp:positionV relativeFrom="paragraph">
                  <wp:posOffset>99846</wp:posOffset>
                </wp:positionV>
                <wp:extent cx="600502" cy="238448"/>
                <wp:effectExtent l="0" t="0" r="28575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502" cy="23844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004A59" w14:textId="4E661329" w:rsidR="00367E79" w:rsidRPr="00367E79" w:rsidRDefault="00367E79" w:rsidP="00367E7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Grea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55AADE" id="Rectangle 31" o:spid="_x0000_s1028" style="position:absolute;margin-left:143.45pt;margin-top:7.85pt;width:47.3pt;height:18.8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" fillcolor="#4472c4 [3204]" strokecolor="#1f3763 [1604]" strokeweight="1pt">
                <v:textbox>
                  <w:txbxContent>
                    <w:p w14:paraId="77004A59" w14:textId="4E661329" w:rsidR="00367E79" w:rsidRPr="00367E79" w:rsidRDefault="00367E79" w:rsidP="00367E7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</w:t>
                      </w:r>
                      <w:r>
                        <w:rPr>
                          <w:sz w:val="16"/>
                          <w:szCs w:val="16"/>
                        </w:rPr>
                        <w:t xml:space="preserve"> Greater</w:t>
                      </w:r>
                    </w:p>
                  </w:txbxContent>
                </v:textbox>
              </v:rect>
            </w:pict>
          </mc:Fallback>
        </mc:AlternateContent>
      </w:r>
      <w:r w:rsidR="00B374CD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FD3582E" wp14:editId="1D67577E">
                <wp:simplePos x="0" y="0"/>
                <wp:positionH relativeFrom="column">
                  <wp:posOffset>3432412</wp:posOffset>
                </wp:positionH>
                <wp:positionV relativeFrom="paragraph">
                  <wp:posOffset>4777</wp:posOffset>
                </wp:positionV>
                <wp:extent cx="805218" cy="382137"/>
                <wp:effectExtent l="0" t="0" r="71120" b="5651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5218" cy="38213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7AAA9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" o:spid="_x0000_s1026" type="#_x0000_t32" style="position:absolute;margin-left:270.25pt;margin-top:.4pt;width:63.4pt;height:30.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" strokecolor="#4472c4 [3204]" strokeweight=".5pt">
                <v:stroke endarrow="block" joinstyle="miter"/>
              </v:shape>
            </w:pict>
          </mc:Fallback>
        </mc:AlternateContent>
      </w:r>
      <w:r w:rsidR="00B374CD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5ABA617" wp14:editId="3FAC37B9">
                <wp:simplePos x="0" y="0"/>
                <wp:positionH relativeFrom="column">
                  <wp:posOffset>1712794</wp:posOffset>
                </wp:positionH>
                <wp:positionV relativeFrom="paragraph">
                  <wp:posOffset>52544</wp:posOffset>
                </wp:positionV>
                <wp:extent cx="801768" cy="375313"/>
                <wp:effectExtent l="38100" t="0" r="17780" b="6286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1768" cy="37531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E8A4CA" id="Straight Arrow Connector 19" o:spid="_x0000_s1026" type="#_x0000_t32" style="position:absolute;margin-left:134.85pt;margin-top:4.15pt;width:63.15pt;height:29.55pt;flip:x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</w:p>
    <w:p w14:paraId="3DE0C758" w14:textId="24FF7E79" w:rsidR="00D7522D" w:rsidRDefault="00B374CD" w:rsidP="00555B43">
      <w:pPr>
        <w:spacing w:line="276" w:lineRule="auto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>
        <w:rPr>
          <w:rFonts w:ascii="Arial" w:hAnsi="Arial" w:cs="Arial"/>
          <w:b/>
          <w:bCs/>
          <w:noProof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30FCF07" wp14:editId="3B6B9682">
                <wp:simplePos x="0" y="0"/>
                <wp:positionH relativeFrom="margin">
                  <wp:posOffset>1209040</wp:posOffset>
                </wp:positionH>
                <wp:positionV relativeFrom="paragraph">
                  <wp:posOffset>99050</wp:posOffset>
                </wp:positionV>
                <wp:extent cx="1023355" cy="436729"/>
                <wp:effectExtent l="0" t="0" r="24765" b="2095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3355" cy="43672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BF1256" w14:textId="01DED808" w:rsidR="00B374CD" w:rsidRDefault="00B374CD" w:rsidP="00B374CD">
                            <w:pPr>
                              <w:jc w:val="center"/>
                            </w:pPr>
                            <w:r>
                              <w:t>B</w:t>
                            </w:r>
                            <w:r>
                              <w:t xml:space="preserve"> C</w:t>
                            </w:r>
                            <w:r>
                              <w:t>MP</w:t>
                            </w:r>
                            <w:r>
                              <w:t xml:space="preserve"> </w:t>
                            </w:r>
                            <w:r>
                              <w:t>C</w:t>
                            </w:r>
                          </w:p>
                          <w:p w14:paraId="792F6C2B" w14:textId="77777777" w:rsidR="00B374CD" w:rsidRDefault="00B374CD" w:rsidP="00B374C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0FCF07" id="Oval 7" o:spid="_x0000_s1029" style="position:absolute;margin-left:95.2pt;margin-top:7.8pt;width:80.6pt;height:34.4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" fillcolor="#4472c4 [3204]" strokecolor="#1f3763 [1604]" strokeweight="1pt">
                <v:stroke joinstyle="miter"/>
                <v:textbox>
                  <w:txbxContent>
                    <w:p w14:paraId="6CBF1256" w14:textId="01DED808" w:rsidR="00B374CD" w:rsidRDefault="00B374CD" w:rsidP="00B374CD">
                      <w:pPr>
                        <w:jc w:val="center"/>
                      </w:pPr>
                      <w:r>
                        <w:t>B</w:t>
                      </w:r>
                      <w:r>
                        <w:t xml:space="preserve"> C</w:t>
                      </w:r>
                      <w:r>
                        <w:t>MP</w:t>
                      </w:r>
                      <w:r>
                        <w:t xml:space="preserve"> </w:t>
                      </w:r>
                      <w:r>
                        <w:t>C</w:t>
                      </w:r>
                    </w:p>
                    <w:p w14:paraId="792F6C2B" w14:textId="77777777" w:rsidR="00B374CD" w:rsidRDefault="00B374CD" w:rsidP="00B374CD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Arial" w:hAnsi="Arial" w:cs="Arial"/>
          <w:b/>
          <w:bCs/>
          <w:noProof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59A2787" wp14:editId="69E4B93B">
                <wp:simplePos x="0" y="0"/>
                <wp:positionH relativeFrom="margin">
                  <wp:posOffset>3741552</wp:posOffset>
                </wp:positionH>
                <wp:positionV relativeFrom="paragraph">
                  <wp:posOffset>57946</wp:posOffset>
                </wp:positionV>
                <wp:extent cx="1023355" cy="436729"/>
                <wp:effectExtent l="0" t="0" r="24765" b="2095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3355" cy="43672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992C4D" w14:textId="444AB78A" w:rsidR="00B374CD" w:rsidRDefault="00B374CD" w:rsidP="00B374CD">
                            <w:pPr>
                              <w:jc w:val="center"/>
                            </w:pPr>
                            <w:r>
                              <w:t>A</w:t>
                            </w:r>
                            <w:r>
                              <w:t xml:space="preserve"> CMP C</w:t>
                            </w:r>
                          </w:p>
                          <w:p w14:paraId="2F454118" w14:textId="77777777" w:rsidR="00B374CD" w:rsidRDefault="00B374CD" w:rsidP="00B374C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9A2787" id="Oval 8" o:spid="_x0000_s1030" style="position:absolute;margin-left:294.6pt;margin-top:4.55pt;width:80.6pt;height:34.4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" fillcolor="#4472c4 [3204]" strokecolor="#1f3763 [1604]" strokeweight="1pt">
                <v:stroke joinstyle="miter"/>
                <v:textbox>
                  <w:txbxContent>
                    <w:p w14:paraId="20992C4D" w14:textId="444AB78A" w:rsidR="00B374CD" w:rsidRDefault="00B374CD" w:rsidP="00B374CD">
                      <w:pPr>
                        <w:jc w:val="center"/>
                      </w:pPr>
                      <w:r>
                        <w:t>A</w:t>
                      </w:r>
                      <w:r>
                        <w:t xml:space="preserve"> CMP C</w:t>
                      </w:r>
                    </w:p>
                    <w:p w14:paraId="2F454118" w14:textId="77777777" w:rsidR="00B374CD" w:rsidRDefault="00B374CD" w:rsidP="00B374CD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5061A8C4" w14:textId="659B73D1" w:rsidR="00D7522D" w:rsidRDefault="00367E79" w:rsidP="00555B43">
      <w:pPr>
        <w:spacing w:line="276" w:lineRule="auto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D334B4C" wp14:editId="7457A0AA">
                <wp:simplePos x="0" y="0"/>
                <wp:positionH relativeFrom="column">
                  <wp:posOffset>4546429</wp:posOffset>
                </wp:positionH>
                <wp:positionV relativeFrom="paragraph">
                  <wp:posOffset>232097</wp:posOffset>
                </wp:positionV>
                <wp:extent cx="600502" cy="238448"/>
                <wp:effectExtent l="0" t="0" r="28575" b="2857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502" cy="23844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05BAC0" w14:textId="08437949" w:rsidR="00367E79" w:rsidRPr="00367E79" w:rsidRDefault="00367E79" w:rsidP="00367E7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Grea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334B4C" id="Rectangle 34" o:spid="_x0000_s1031" style="position:absolute;margin-left:358pt;margin-top:18.3pt;width:47.3pt;height:18.8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" fillcolor="#4472c4 [3204]" strokecolor="#1f3763 [1604]" strokeweight="1pt">
                <v:textbox>
                  <w:txbxContent>
                    <w:p w14:paraId="2B05BAC0" w14:textId="08437949" w:rsidR="00367E79" w:rsidRPr="00367E79" w:rsidRDefault="00367E79" w:rsidP="00367E7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sz w:val="16"/>
                          <w:szCs w:val="16"/>
                        </w:rPr>
                        <w:t xml:space="preserve"> Great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8C8EE33" wp14:editId="6F23AB26">
                <wp:simplePos x="0" y="0"/>
                <wp:positionH relativeFrom="column">
                  <wp:posOffset>3548418</wp:posOffset>
                </wp:positionH>
                <wp:positionV relativeFrom="paragraph">
                  <wp:posOffset>225273</wp:posOffset>
                </wp:positionV>
                <wp:extent cx="600502" cy="238448"/>
                <wp:effectExtent l="0" t="0" r="28575" b="2857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502" cy="23844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4AFD91" w14:textId="4640478D" w:rsidR="00367E79" w:rsidRPr="00367E79" w:rsidRDefault="00367E79" w:rsidP="00367E7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Grea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C8EE33" id="Rectangle 33" o:spid="_x0000_s1032" style="position:absolute;margin-left:279.4pt;margin-top:17.75pt;width:47.3pt;height:18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" fillcolor="#4472c4 [3204]" strokecolor="#1f3763 [1604]" strokeweight="1pt">
                <v:textbox>
                  <w:txbxContent>
                    <w:p w14:paraId="0C4AFD91" w14:textId="4640478D" w:rsidR="00367E79" w:rsidRPr="00367E79" w:rsidRDefault="00367E79" w:rsidP="00367E7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</w:t>
                      </w:r>
                      <w:r>
                        <w:rPr>
                          <w:sz w:val="16"/>
                          <w:szCs w:val="16"/>
                        </w:rPr>
                        <w:t xml:space="preserve"> Great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1C40780" wp14:editId="74C9A65E">
                <wp:simplePos x="0" y="0"/>
                <wp:positionH relativeFrom="column">
                  <wp:posOffset>1951194</wp:posOffset>
                </wp:positionH>
                <wp:positionV relativeFrom="paragraph">
                  <wp:posOffset>224941</wp:posOffset>
                </wp:positionV>
                <wp:extent cx="600502" cy="238448"/>
                <wp:effectExtent l="0" t="0" r="28575" b="285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502" cy="23844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E73C7E" w14:textId="35E39D6D" w:rsidR="00367E79" w:rsidRPr="00367E79" w:rsidRDefault="00367E79" w:rsidP="00367E7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Grea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40780" id="Rectangle 30" o:spid="_x0000_s1033" style="position:absolute;margin-left:153.65pt;margin-top:17.7pt;width:47.3pt;height:18.8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" fillcolor="#4472c4 [3204]" strokecolor="#1f3763 [1604]" strokeweight="1pt">
                <v:textbox>
                  <w:txbxContent>
                    <w:p w14:paraId="0FE73C7E" w14:textId="35E39D6D" w:rsidR="00367E79" w:rsidRPr="00367E79" w:rsidRDefault="00367E79" w:rsidP="00367E7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sz w:val="16"/>
                          <w:szCs w:val="16"/>
                        </w:rPr>
                        <w:t xml:space="preserve"> Great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7BE2D4F" wp14:editId="5DB9B239">
                <wp:simplePos x="0" y="0"/>
                <wp:positionH relativeFrom="column">
                  <wp:posOffset>845981</wp:posOffset>
                </wp:positionH>
                <wp:positionV relativeFrom="paragraph">
                  <wp:posOffset>225425</wp:posOffset>
                </wp:positionV>
                <wp:extent cx="600502" cy="238448"/>
                <wp:effectExtent l="0" t="0" r="28575" b="2857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502" cy="23844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084B4E" w14:textId="29D16A24" w:rsidR="00367E79" w:rsidRPr="00367E79" w:rsidRDefault="00367E79" w:rsidP="00367E7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 Grea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BE2D4F" id="Rectangle 29" o:spid="_x0000_s1034" style="position:absolute;margin-left:66.6pt;margin-top:17.75pt;width:47.3pt;height:18.8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" fillcolor="#4472c4 [3204]" strokecolor="#1f3763 [1604]" strokeweight="1pt">
                <v:textbox>
                  <w:txbxContent>
                    <w:p w14:paraId="11084B4E" w14:textId="29D16A24" w:rsidR="00367E79" w:rsidRPr="00367E79" w:rsidRDefault="00367E79" w:rsidP="00367E7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 Great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BFAE5A4" wp14:editId="66840563">
                <wp:simplePos x="0" y="0"/>
                <wp:positionH relativeFrom="column">
                  <wp:posOffset>3722995</wp:posOffset>
                </wp:positionH>
                <wp:positionV relativeFrom="paragraph">
                  <wp:posOffset>48015</wp:posOffset>
                </wp:positionV>
                <wp:extent cx="207559" cy="606254"/>
                <wp:effectExtent l="38100" t="0" r="21590" b="6096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7559" cy="6062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7D774" id="Straight Arrow Connector 25" o:spid="_x0000_s1026" type="#_x0000_t32" style="position:absolute;margin-left:293.15pt;margin-top:3.8pt;width:16.35pt;height:47.75pt;flip:x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57F0BD8" wp14:editId="612C24B0">
                <wp:simplePos x="0" y="0"/>
                <wp:positionH relativeFrom="column">
                  <wp:posOffset>4558352</wp:posOffset>
                </wp:positionH>
                <wp:positionV relativeFrom="paragraph">
                  <wp:posOffset>48014</wp:posOffset>
                </wp:positionV>
                <wp:extent cx="511317" cy="586266"/>
                <wp:effectExtent l="0" t="0" r="79375" b="6159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1317" cy="5862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23C978" id="Straight Arrow Connector 26" o:spid="_x0000_s1026" type="#_x0000_t32" style="position:absolute;margin-left:358.95pt;margin-top:3.8pt;width:40.25pt;height:46.1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 w:rsidR="00B374CD"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B56E27A" wp14:editId="1D32EDAF">
                <wp:simplePos x="0" y="0"/>
                <wp:positionH relativeFrom="column">
                  <wp:posOffset>2129051</wp:posOffset>
                </wp:positionH>
                <wp:positionV relativeFrom="paragraph">
                  <wp:posOffset>61662</wp:posOffset>
                </wp:positionV>
                <wp:extent cx="276623" cy="593090"/>
                <wp:effectExtent l="0" t="0" r="85725" b="5461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623" cy="5930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8C37B" id="Straight Arrow Connector 22" o:spid="_x0000_s1026" type="#_x0000_t32" style="position:absolute;margin-left:167.65pt;margin-top:4.85pt;width:21.8pt;height:46.7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="00B374CD"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F667CC3" wp14:editId="6FD48626">
                <wp:simplePos x="0" y="0"/>
                <wp:positionH relativeFrom="column">
                  <wp:posOffset>1003110</wp:posOffset>
                </wp:positionH>
                <wp:positionV relativeFrom="paragraph">
                  <wp:posOffset>61661</wp:posOffset>
                </wp:positionV>
                <wp:extent cx="290186" cy="593678"/>
                <wp:effectExtent l="38100" t="0" r="34290" b="5461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0186" cy="59367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812C34" id="Straight Arrow Connector 21" o:spid="_x0000_s1026" type="#_x0000_t32" style="position:absolute;margin-left:79pt;margin-top:4.85pt;width:22.85pt;height:46.75pt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</w:p>
    <w:p w14:paraId="4A372430" w14:textId="5AC79EEF" w:rsidR="00D7522D" w:rsidRDefault="00B374CD" w:rsidP="00555B43">
      <w:pPr>
        <w:spacing w:line="276" w:lineRule="auto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>
        <w:rPr>
          <w:rFonts w:ascii="Arial" w:hAnsi="Arial" w:cs="Arial"/>
          <w:b/>
          <w:bCs/>
          <w:noProof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5788ACC" wp14:editId="3452A5AD">
                <wp:simplePos x="0" y="0"/>
                <wp:positionH relativeFrom="margin">
                  <wp:posOffset>4593278</wp:posOffset>
                </wp:positionH>
                <wp:positionV relativeFrom="paragraph">
                  <wp:posOffset>264900</wp:posOffset>
                </wp:positionV>
                <wp:extent cx="1023355" cy="436729"/>
                <wp:effectExtent l="0" t="0" r="24765" b="2095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3355" cy="43672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5D5EAC" w14:textId="340D3D27" w:rsidR="00B374CD" w:rsidRDefault="00B374CD" w:rsidP="00B374CD">
                            <w:pPr>
                              <w:jc w:val="center"/>
                            </w:pPr>
                            <w:r>
                              <w:t>B</w:t>
                            </w:r>
                            <w:r>
                              <w:t xml:space="preserve"> CMP C</w:t>
                            </w:r>
                          </w:p>
                          <w:p w14:paraId="4205B16B" w14:textId="77777777" w:rsidR="00B374CD" w:rsidRDefault="00B374CD" w:rsidP="00B374C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788ACC" id="Oval 13" o:spid="_x0000_s1035" style="position:absolute;margin-left:361.7pt;margin-top:20.85pt;width:80.6pt;height:34.4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" fillcolor="#4472c4 [3204]" strokecolor="#1f3763 [1604]" strokeweight="1pt">
                <v:stroke joinstyle="miter"/>
                <v:textbox>
                  <w:txbxContent>
                    <w:p w14:paraId="3D5D5EAC" w14:textId="340D3D27" w:rsidR="00B374CD" w:rsidRDefault="00B374CD" w:rsidP="00B374CD">
                      <w:pPr>
                        <w:jc w:val="center"/>
                      </w:pPr>
                      <w:r>
                        <w:t>B</w:t>
                      </w:r>
                      <w:r>
                        <w:t xml:space="preserve"> CMP C</w:t>
                      </w:r>
                    </w:p>
                    <w:p w14:paraId="4205B16B" w14:textId="77777777" w:rsidR="00B374CD" w:rsidRDefault="00B374CD" w:rsidP="00B374CD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Arial" w:hAnsi="Arial" w:cs="Arial"/>
          <w:b/>
          <w:bCs/>
          <w:noProof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BBF6198" wp14:editId="6FCB2100">
                <wp:simplePos x="0" y="0"/>
                <wp:positionH relativeFrom="margin">
                  <wp:posOffset>3236321</wp:posOffset>
                </wp:positionH>
                <wp:positionV relativeFrom="paragraph">
                  <wp:posOffset>286347</wp:posOffset>
                </wp:positionV>
                <wp:extent cx="1023355" cy="436729"/>
                <wp:effectExtent l="0" t="0" r="24765" b="2095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3355" cy="43672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D57E69" w14:textId="0F85CC23" w:rsidR="00B374CD" w:rsidRDefault="00B374CD" w:rsidP="00B374CD">
                            <w:pPr>
                              <w:jc w:val="center"/>
                            </w:pPr>
                            <w:r>
                              <w:t xml:space="preserve">A </w:t>
                            </w:r>
                          </w:p>
                          <w:p w14:paraId="0E5F6FFE" w14:textId="77777777" w:rsidR="00B374CD" w:rsidRDefault="00B374CD" w:rsidP="00B374C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BBF6198" id="Oval 14" o:spid="_x0000_s1036" style="position:absolute;margin-left:254.85pt;margin-top:22.55pt;width:80.6pt;height:34.4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" fillcolor="#4472c4 [3204]" strokecolor="#1f3763 [1604]" strokeweight="1pt">
                <v:stroke joinstyle="miter"/>
                <v:textbox>
                  <w:txbxContent>
                    <w:p w14:paraId="79D57E69" w14:textId="0F85CC23" w:rsidR="00B374CD" w:rsidRDefault="00B374CD" w:rsidP="00B374CD">
                      <w:pPr>
                        <w:jc w:val="center"/>
                      </w:pPr>
                      <w:r>
                        <w:t xml:space="preserve">A </w:t>
                      </w:r>
                    </w:p>
                    <w:p w14:paraId="0E5F6FFE" w14:textId="77777777" w:rsidR="00B374CD" w:rsidRDefault="00B374CD" w:rsidP="00B374CD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Arial" w:hAnsi="Arial" w:cs="Arial"/>
          <w:b/>
          <w:bCs/>
          <w:noProof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84263A7" wp14:editId="145BDA7F">
                <wp:simplePos x="0" y="0"/>
                <wp:positionH relativeFrom="margin">
                  <wp:posOffset>1876567</wp:posOffset>
                </wp:positionH>
                <wp:positionV relativeFrom="paragraph">
                  <wp:posOffset>291797</wp:posOffset>
                </wp:positionV>
                <wp:extent cx="1023355" cy="436729"/>
                <wp:effectExtent l="0" t="0" r="24765" b="2095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3355" cy="43672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063C77" w14:textId="77777777" w:rsidR="00B374CD" w:rsidRDefault="00B374CD" w:rsidP="00B374CD">
                            <w:pPr>
                              <w:jc w:val="center"/>
                            </w:pPr>
                            <w:r>
                              <w:t>A CMP C</w:t>
                            </w:r>
                          </w:p>
                          <w:p w14:paraId="184A98E5" w14:textId="77777777" w:rsidR="00B374CD" w:rsidRDefault="00B374CD" w:rsidP="00B374C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4263A7" id="Oval 10" o:spid="_x0000_s1037" style="position:absolute;margin-left:147.75pt;margin-top:23pt;width:80.6pt;height:34.4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" fillcolor="#4472c4 [3204]" strokecolor="#1f3763 [1604]" strokeweight="1pt">
                <v:stroke joinstyle="miter"/>
                <v:textbox>
                  <w:txbxContent>
                    <w:p w14:paraId="66063C77" w14:textId="77777777" w:rsidR="00B374CD" w:rsidRDefault="00B374CD" w:rsidP="00B374CD">
                      <w:pPr>
                        <w:jc w:val="center"/>
                      </w:pPr>
                      <w:r>
                        <w:t>A CMP C</w:t>
                      </w:r>
                    </w:p>
                    <w:p w14:paraId="184A98E5" w14:textId="77777777" w:rsidR="00B374CD" w:rsidRDefault="00B374CD" w:rsidP="00B374CD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Arial" w:hAnsi="Arial" w:cs="Arial"/>
          <w:b/>
          <w:bCs/>
          <w:noProof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57D4334" wp14:editId="4CCEE620">
                <wp:simplePos x="0" y="0"/>
                <wp:positionH relativeFrom="margin">
                  <wp:posOffset>498143</wp:posOffset>
                </wp:positionH>
                <wp:positionV relativeFrom="paragraph">
                  <wp:posOffset>291796</wp:posOffset>
                </wp:positionV>
                <wp:extent cx="1023355" cy="436729"/>
                <wp:effectExtent l="0" t="0" r="24765" b="2095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3355" cy="43672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01E64E" w14:textId="78150E87" w:rsidR="00B374CD" w:rsidRDefault="00B374CD" w:rsidP="00B374CD">
                            <w:pPr>
                              <w:jc w:val="center"/>
                            </w:pPr>
                            <w:r>
                              <w:t xml:space="preserve">B </w:t>
                            </w:r>
                          </w:p>
                          <w:p w14:paraId="1FED2EA8" w14:textId="77777777" w:rsidR="00B374CD" w:rsidRDefault="00B374CD" w:rsidP="00B374C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57D4334" id="Oval 9" o:spid="_x0000_s1038" style="position:absolute;margin-left:39.2pt;margin-top:23pt;width:80.6pt;height:34.4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" fillcolor="#4472c4 [3204]" strokecolor="#1f3763 [1604]" strokeweight="1pt">
                <v:stroke joinstyle="miter"/>
                <v:textbox>
                  <w:txbxContent>
                    <w:p w14:paraId="6C01E64E" w14:textId="78150E87" w:rsidR="00B374CD" w:rsidRDefault="00B374CD" w:rsidP="00B374CD">
                      <w:pPr>
                        <w:jc w:val="center"/>
                      </w:pPr>
                      <w:r>
                        <w:t xml:space="preserve">B </w:t>
                      </w:r>
                    </w:p>
                    <w:p w14:paraId="1FED2EA8" w14:textId="77777777" w:rsidR="00B374CD" w:rsidRDefault="00B374CD" w:rsidP="00B374CD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412E807C" w14:textId="32D2693A" w:rsidR="00D7522D" w:rsidRDefault="00367E79" w:rsidP="00555B43">
      <w:pPr>
        <w:spacing w:line="276" w:lineRule="auto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A8F09DC" wp14:editId="600B62E0">
                <wp:simplePos x="0" y="0"/>
                <wp:positionH relativeFrom="column">
                  <wp:posOffset>4005570</wp:posOffset>
                </wp:positionH>
                <wp:positionV relativeFrom="paragraph">
                  <wp:posOffset>371778</wp:posOffset>
                </wp:positionV>
                <wp:extent cx="600502" cy="238448"/>
                <wp:effectExtent l="0" t="0" r="28575" b="2857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502" cy="23844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5D60D7" w14:textId="0985A194" w:rsidR="00367E79" w:rsidRPr="00367E79" w:rsidRDefault="00367E79" w:rsidP="00367E7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Grea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F09DC" id="Rectangle 37" o:spid="_x0000_s1039" style="position:absolute;margin-left:315.4pt;margin-top:29.25pt;width:47.3pt;height:18.8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" fillcolor="#4472c4 [3204]" strokecolor="#1f3763 [1604]" strokeweight="1pt">
                <v:textbox>
                  <w:txbxContent>
                    <w:p w14:paraId="1F5D60D7" w14:textId="0985A194" w:rsidR="00367E79" w:rsidRPr="00367E79" w:rsidRDefault="00367E79" w:rsidP="00367E7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sz w:val="16"/>
                          <w:szCs w:val="16"/>
                        </w:rPr>
                        <w:t xml:space="preserve"> Great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2CF122A" wp14:editId="3ADA0977">
                <wp:simplePos x="0" y="0"/>
                <wp:positionH relativeFrom="column">
                  <wp:posOffset>4838131</wp:posOffset>
                </wp:positionH>
                <wp:positionV relativeFrom="paragraph">
                  <wp:posOffset>365144</wp:posOffset>
                </wp:positionV>
                <wp:extent cx="600502" cy="238448"/>
                <wp:effectExtent l="0" t="0" r="28575" b="2857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502" cy="23844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94522D" w14:textId="35271219" w:rsidR="00367E79" w:rsidRPr="00367E79" w:rsidRDefault="00367E79" w:rsidP="00367E7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Grea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F122A" id="Rectangle 38" o:spid="_x0000_s1040" style="position:absolute;margin-left:380.95pt;margin-top:28.75pt;width:47.3pt;height:18.8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" fillcolor="#4472c4 [3204]" strokecolor="#1f3763 [1604]" strokeweight="1pt">
                <v:textbox>
                  <w:txbxContent>
                    <w:p w14:paraId="6694522D" w14:textId="35271219" w:rsidR="00367E79" w:rsidRPr="00367E79" w:rsidRDefault="00367E79" w:rsidP="00367E7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</w:t>
                      </w:r>
                      <w:r>
                        <w:rPr>
                          <w:sz w:val="16"/>
                          <w:szCs w:val="16"/>
                        </w:rPr>
                        <w:t xml:space="preserve"> Great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C762535" wp14:editId="5D4D35C5">
                <wp:simplePos x="0" y="0"/>
                <wp:positionH relativeFrom="column">
                  <wp:posOffset>1314545</wp:posOffset>
                </wp:positionH>
                <wp:positionV relativeFrom="paragraph">
                  <wp:posOffset>330541</wp:posOffset>
                </wp:positionV>
                <wp:extent cx="600502" cy="238448"/>
                <wp:effectExtent l="0" t="0" r="28575" b="2857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502" cy="23844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908EE2" w14:textId="2EA156E5" w:rsidR="00367E79" w:rsidRPr="00367E79" w:rsidRDefault="00367E79" w:rsidP="00367E7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Grea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762535" id="Rectangle 35" o:spid="_x0000_s1041" style="position:absolute;margin-left:103.5pt;margin-top:26.05pt;width:47.3pt;height:18.8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" fillcolor="#4472c4 [3204]" strokecolor="#1f3763 [1604]" strokeweight="1pt">
                <v:textbox>
                  <w:txbxContent>
                    <w:p w14:paraId="1F908EE2" w14:textId="2EA156E5" w:rsidR="00367E79" w:rsidRPr="00367E79" w:rsidRDefault="00367E79" w:rsidP="00367E7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sz w:val="16"/>
                          <w:szCs w:val="16"/>
                        </w:rPr>
                        <w:t xml:space="preserve"> Great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1E19FE9" wp14:editId="1D7DE60F">
                <wp:simplePos x="0" y="0"/>
                <wp:positionH relativeFrom="column">
                  <wp:posOffset>3807725</wp:posOffset>
                </wp:positionH>
                <wp:positionV relativeFrom="paragraph">
                  <wp:posOffset>262947</wp:posOffset>
                </wp:positionV>
                <wp:extent cx="914400" cy="409433"/>
                <wp:effectExtent l="38100" t="0" r="19050" b="6731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14400" cy="4094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8C973E" id="Straight Arrow Connector 28" o:spid="_x0000_s1026" type="#_x0000_t32" style="position:absolute;margin-left:299.8pt;margin-top:20.7pt;width:1in;height:32.25pt;flip:x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EDB9E49" wp14:editId="12766953">
                <wp:simplePos x="0" y="0"/>
                <wp:positionH relativeFrom="column">
                  <wp:posOffset>5099211</wp:posOffset>
                </wp:positionH>
                <wp:positionV relativeFrom="paragraph">
                  <wp:posOffset>330835</wp:posOffset>
                </wp:positionV>
                <wp:extent cx="45719" cy="354841"/>
                <wp:effectExtent l="38100" t="0" r="69215" b="6477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484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A12AE" id="Straight Arrow Connector 27" o:spid="_x0000_s1026" type="#_x0000_t32" style="position:absolute;margin-left:401.5pt;margin-top:26.05pt;width:3.6pt;height:27.9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B374CD"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E923F82" wp14:editId="58501D64">
                <wp:simplePos x="0" y="0"/>
                <wp:positionH relativeFrom="column">
                  <wp:posOffset>1139588</wp:posOffset>
                </wp:positionH>
                <wp:positionV relativeFrom="paragraph">
                  <wp:posOffset>201532</wp:posOffset>
                </wp:positionV>
                <wp:extent cx="777885" cy="545910"/>
                <wp:effectExtent l="38100" t="0" r="22225" b="6413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77885" cy="5459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253D03" id="Straight Arrow Connector 23" o:spid="_x0000_s1026" type="#_x0000_t32" style="position:absolute;margin-left:89.75pt;margin-top:15.85pt;width:61.25pt;height:43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  <w:r w:rsidR="00B374CD"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EAA5308" wp14:editId="37E9C666">
                <wp:simplePos x="0" y="0"/>
                <wp:positionH relativeFrom="column">
                  <wp:posOffset>2395182</wp:posOffset>
                </wp:positionH>
                <wp:positionV relativeFrom="paragraph">
                  <wp:posOffset>357998</wp:posOffset>
                </wp:positionV>
                <wp:extent cx="13648" cy="388999"/>
                <wp:effectExtent l="38100" t="0" r="62865" b="4953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48" cy="3889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05474D" id="Straight Arrow Connector 24" o:spid="_x0000_s1026" type="#_x0000_t32" style="position:absolute;margin-left:188.6pt;margin-top:28.2pt;width:1.05pt;height:30.6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</w:p>
    <w:p w14:paraId="1FEAE36B" w14:textId="2006128F" w:rsidR="00D7522D" w:rsidRDefault="00367E79" w:rsidP="00555B43">
      <w:pPr>
        <w:spacing w:line="276" w:lineRule="auto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0693FCD" wp14:editId="29899D1E">
                <wp:simplePos x="0" y="0"/>
                <wp:positionH relativeFrom="column">
                  <wp:posOffset>2114863</wp:posOffset>
                </wp:positionH>
                <wp:positionV relativeFrom="paragraph">
                  <wp:posOffset>28897</wp:posOffset>
                </wp:positionV>
                <wp:extent cx="600502" cy="238448"/>
                <wp:effectExtent l="0" t="0" r="28575" b="2857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502" cy="23844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8F59E4" w14:textId="2EAEC049" w:rsidR="00367E79" w:rsidRPr="00367E79" w:rsidRDefault="00367E79" w:rsidP="00367E7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Grea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693FCD" id="Rectangle 36" o:spid="_x0000_s1042" style="position:absolute;margin-left:166.5pt;margin-top:2.3pt;width:47.3pt;height:18.8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" fillcolor="#4472c4 [3204]" strokecolor="#1f3763 [1604]" strokeweight="1pt">
                <v:textbox>
                  <w:txbxContent>
                    <w:p w14:paraId="7E8F59E4" w14:textId="2EAEC049" w:rsidR="00367E79" w:rsidRPr="00367E79" w:rsidRDefault="00367E79" w:rsidP="00367E7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</w:t>
                      </w:r>
                      <w:r>
                        <w:rPr>
                          <w:sz w:val="16"/>
                          <w:szCs w:val="16"/>
                        </w:rPr>
                        <w:t xml:space="preserve"> Great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b/>
          <w:bCs/>
          <w:noProof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B6E1A9F" wp14:editId="0965FABD">
                <wp:simplePos x="0" y="0"/>
                <wp:positionH relativeFrom="margin">
                  <wp:posOffset>4627937</wp:posOffset>
                </wp:positionH>
                <wp:positionV relativeFrom="paragraph">
                  <wp:posOffset>317651</wp:posOffset>
                </wp:positionV>
                <wp:extent cx="1022985" cy="436245"/>
                <wp:effectExtent l="0" t="0" r="24765" b="20955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2985" cy="43624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363D15" w14:textId="77777777" w:rsidR="00B374CD" w:rsidRDefault="00B374CD" w:rsidP="00B374CD">
                            <w:pPr>
                              <w:jc w:val="center"/>
                            </w:pPr>
                            <w:r>
                              <w:t>C</w:t>
                            </w:r>
                          </w:p>
                          <w:p w14:paraId="74D200E7" w14:textId="77777777" w:rsidR="00B374CD" w:rsidRDefault="00B374CD" w:rsidP="00B374C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6E1A9F" id="Oval 16" o:spid="_x0000_s1043" style="position:absolute;margin-left:364.4pt;margin-top:25pt;width:80.55pt;height:34.3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" fillcolor="#4472c4 [3204]" strokecolor="#1f3763 [1604]" strokeweight="1pt">
                <v:stroke joinstyle="miter"/>
                <v:textbox>
                  <w:txbxContent>
                    <w:p w14:paraId="0D363D15" w14:textId="77777777" w:rsidR="00B374CD" w:rsidRDefault="00B374CD" w:rsidP="00B374CD">
                      <w:pPr>
                        <w:jc w:val="center"/>
                      </w:pPr>
                      <w:r>
                        <w:t>C</w:t>
                      </w:r>
                    </w:p>
                    <w:p w14:paraId="74D200E7" w14:textId="77777777" w:rsidR="00B374CD" w:rsidRDefault="00B374CD" w:rsidP="00B374CD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Arial" w:hAnsi="Arial" w:cs="Arial"/>
          <w:b/>
          <w:bCs/>
          <w:noProof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1FCFB6F" wp14:editId="282D5830">
                <wp:simplePos x="0" y="0"/>
                <wp:positionH relativeFrom="margin">
                  <wp:posOffset>3304645</wp:posOffset>
                </wp:positionH>
                <wp:positionV relativeFrom="paragraph">
                  <wp:posOffset>317500</wp:posOffset>
                </wp:positionV>
                <wp:extent cx="1023355" cy="436729"/>
                <wp:effectExtent l="0" t="0" r="24765" b="2095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3355" cy="43672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FD0A9D" w14:textId="77777777" w:rsidR="00B374CD" w:rsidRDefault="00B374CD" w:rsidP="00B374CD">
                            <w:pPr>
                              <w:jc w:val="center"/>
                            </w:pPr>
                            <w:r>
                              <w:t xml:space="preserve">B </w:t>
                            </w:r>
                          </w:p>
                          <w:p w14:paraId="508D0F3D" w14:textId="77777777" w:rsidR="00B374CD" w:rsidRDefault="00B374CD" w:rsidP="00B374C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1FCFB6F" id="Oval 15" o:spid="_x0000_s1044" style="position:absolute;margin-left:260.2pt;margin-top:25pt;width:80.6pt;height:34.4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" fillcolor="#4472c4 [3204]" strokecolor="#1f3763 [1604]" strokeweight="1pt">
                <v:stroke joinstyle="miter"/>
                <v:textbox>
                  <w:txbxContent>
                    <w:p w14:paraId="52FD0A9D" w14:textId="77777777" w:rsidR="00B374CD" w:rsidRDefault="00B374CD" w:rsidP="00B374CD">
                      <w:pPr>
                        <w:jc w:val="center"/>
                      </w:pPr>
                      <w:r>
                        <w:t xml:space="preserve">B </w:t>
                      </w:r>
                    </w:p>
                    <w:p w14:paraId="508D0F3D" w14:textId="77777777" w:rsidR="00B374CD" w:rsidRDefault="00B374CD" w:rsidP="00B374CD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1052D98A" w14:textId="142E30B6" w:rsidR="00D7522D" w:rsidRDefault="00B374CD" w:rsidP="00555B43">
      <w:pPr>
        <w:spacing w:line="276" w:lineRule="auto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  <w:r>
        <w:rPr>
          <w:rFonts w:ascii="Arial" w:hAnsi="Arial" w:cs="Arial"/>
          <w:b/>
          <w:bCs/>
          <w:noProof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E1BCC7F" wp14:editId="310B67A4">
                <wp:simplePos x="0" y="0"/>
                <wp:positionH relativeFrom="margin">
                  <wp:posOffset>621400</wp:posOffset>
                </wp:positionH>
                <wp:positionV relativeFrom="paragraph">
                  <wp:posOffset>8255</wp:posOffset>
                </wp:positionV>
                <wp:extent cx="1023355" cy="436729"/>
                <wp:effectExtent l="0" t="0" r="24765" b="2095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3355" cy="43672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8E3552" w14:textId="1A97D60D" w:rsidR="00B374CD" w:rsidRDefault="00B374CD" w:rsidP="00B374C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  <w:p w14:paraId="16A04DA1" w14:textId="77777777" w:rsidR="00B374CD" w:rsidRDefault="00B374CD" w:rsidP="00B374C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1BCC7F" id="Oval 11" o:spid="_x0000_s1045" style="position:absolute;margin-left:48.95pt;margin-top:.65pt;width:80.6pt;height:34.4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" fillcolor="#4472c4 [3204]" strokecolor="#1f3763 [1604]" strokeweight="1pt">
                <v:stroke joinstyle="miter"/>
                <v:textbox>
                  <w:txbxContent>
                    <w:p w14:paraId="1C8E3552" w14:textId="1A97D60D" w:rsidR="00B374CD" w:rsidRDefault="00B374CD" w:rsidP="00B374CD">
                      <w:pPr>
                        <w:jc w:val="center"/>
                      </w:pPr>
                      <w:r>
                        <w:t>A</w:t>
                      </w:r>
                    </w:p>
                    <w:p w14:paraId="16A04DA1" w14:textId="77777777" w:rsidR="00B374CD" w:rsidRDefault="00B374CD" w:rsidP="00B374CD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Arial" w:hAnsi="Arial" w:cs="Arial"/>
          <w:b/>
          <w:bCs/>
          <w:noProof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9B2A21C" wp14:editId="6887B161">
                <wp:simplePos x="0" y="0"/>
                <wp:positionH relativeFrom="margin">
                  <wp:posOffset>1904555</wp:posOffset>
                </wp:positionH>
                <wp:positionV relativeFrom="paragraph">
                  <wp:posOffset>8890</wp:posOffset>
                </wp:positionV>
                <wp:extent cx="1022985" cy="436245"/>
                <wp:effectExtent l="0" t="0" r="24765" b="2095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2985" cy="43624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820C52" w14:textId="327D6483" w:rsidR="00B374CD" w:rsidRDefault="00B374CD" w:rsidP="00B374CD">
                            <w:pPr>
                              <w:jc w:val="center"/>
                            </w:pPr>
                            <w:r>
                              <w:t>C</w:t>
                            </w:r>
                          </w:p>
                          <w:p w14:paraId="5C1F73F0" w14:textId="77777777" w:rsidR="00B374CD" w:rsidRDefault="00B374CD" w:rsidP="00B374C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B2A21C" id="Oval 12" o:spid="_x0000_s1046" style="position:absolute;margin-left:149.95pt;margin-top:.7pt;width:80.55pt;height:34.3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" fillcolor="#4472c4 [3204]" strokecolor="#1f3763 [1604]" strokeweight="1pt">
                <v:stroke joinstyle="miter"/>
                <v:textbox>
                  <w:txbxContent>
                    <w:p w14:paraId="14820C52" w14:textId="327D6483" w:rsidR="00B374CD" w:rsidRDefault="00B374CD" w:rsidP="00B374CD">
                      <w:pPr>
                        <w:jc w:val="center"/>
                      </w:pPr>
                      <w:r>
                        <w:t>C</w:t>
                      </w:r>
                    </w:p>
                    <w:p w14:paraId="5C1F73F0" w14:textId="77777777" w:rsidR="00B374CD" w:rsidRDefault="00B374CD" w:rsidP="00B374CD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4F0BF547" w14:textId="3757FB80" w:rsidR="00D7522D" w:rsidRDefault="00D7522D" w:rsidP="00555B43">
      <w:pPr>
        <w:spacing w:line="276" w:lineRule="auto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</w:p>
    <w:p w14:paraId="45581D57" w14:textId="606A6327" w:rsidR="00A35CC9" w:rsidRDefault="00A35CC9" w:rsidP="00555B43">
      <w:pPr>
        <w:spacing w:line="276" w:lineRule="auto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</w:p>
    <w:p w14:paraId="7DF990C1" w14:textId="77777777" w:rsidR="00A35CC9" w:rsidRDefault="00A35CC9" w:rsidP="00555B43">
      <w:pPr>
        <w:spacing w:line="276" w:lineRule="auto"/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</w:p>
    <w:p w14:paraId="37ABE20F" w14:textId="1C2B9551" w:rsidR="00FF54FA" w:rsidRDefault="00FF54FA" w:rsidP="00555B43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lastRenderedPageBreak/>
        <w:t>CODE</w:t>
      </w:r>
      <w:r w:rsidRPr="00FF54FA">
        <w:rPr>
          <w:rFonts w:ascii="Arial" w:hAnsi="Arial" w:cs="Arial"/>
          <w:b/>
          <w:bCs/>
          <w:sz w:val="32"/>
          <w:szCs w:val="32"/>
        </w:rPr>
        <w:t>:</w:t>
      </w:r>
      <w:r w:rsidR="00DD2AE5">
        <w:rPr>
          <w:rFonts w:ascii="Arial" w:hAnsi="Arial" w:cs="Arial"/>
          <w:b/>
          <w:bCs/>
          <w:sz w:val="32"/>
          <w:szCs w:val="3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D2AE5" w14:paraId="680DB422" w14:textId="77777777" w:rsidTr="00345BB3">
        <w:tc>
          <w:tcPr>
            <w:tcW w:w="9350" w:type="dxa"/>
            <w:shd w:val="clear" w:color="auto" w:fill="D0CECE" w:themeFill="background2" w:themeFillShade="E6"/>
          </w:tcPr>
          <w:p w14:paraId="0F918824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.MODEL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 xml:space="preserve"> SMALL</w:t>
            </w:r>
          </w:p>
          <w:p w14:paraId="5D2073BD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.STACK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 xml:space="preserve"> 100H</w:t>
            </w:r>
          </w:p>
          <w:p w14:paraId="41050F5F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7A2B970F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>.DATA</w:t>
            </w:r>
          </w:p>
          <w:p w14:paraId="754F1BB3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>NL EQU 0AH,0DH</w:t>
            </w:r>
          </w:p>
          <w:p w14:paraId="76E6889A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A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B ?</w:t>
            </w:r>
            <w:proofErr w:type="gramEnd"/>
          </w:p>
          <w:p w14:paraId="05136F6A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B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B ?</w:t>
            </w:r>
            <w:proofErr w:type="gramEnd"/>
          </w:p>
          <w:p w14:paraId="55A5E589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C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B ?</w:t>
            </w:r>
            <w:proofErr w:type="gramEnd"/>
          </w:p>
          <w:p w14:paraId="5863A32B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IN_A DB NL,"ENTER FIRST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INPUT :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 xml:space="preserve"> $"</w:t>
            </w:r>
          </w:p>
          <w:p w14:paraId="01777FC4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IN_B DB NL,"ENTER SECOND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INPUT :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 xml:space="preserve"> $"</w:t>
            </w:r>
          </w:p>
          <w:p w14:paraId="606D3F31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IN_C DB NL,"ENTER THIRD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INPUT :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 xml:space="preserve"> $"</w:t>
            </w:r>
          </w:p>
          <w:p w14:paraId="5A1E3575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BOTH DB " AND $" </w:t>
            </w:r>
          </w:p>
          <w:p w14:paraId="53F5BC12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NO DB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NL,NL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,"THERE IS NO SECOND LARGEST NUMBER $"</w:t>
            </w:r>
          </w:p>
          <w:p w14:paraId="153CCDF7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SECOND_LRG DB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NL,NL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,"THE SECOND LARGEST NUMBER IS : $"</w:t>
            </w:r>
          </w:p>
          <w:p w14:paraId="58B644E3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</w:p>
          <w:p w14:paraId="637D8F3B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.CODE</w:t>
            </w:r>
            <w:proofErr w:type="gramEnd"/>
          </w:p>
          <w:p w14:paraId="62ECB14F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>MAIN PROC</w:t>
            </w:r>
          </w:p>
          <w:p w14:paraId="2D5B0C9A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AX,@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DATA</w:t>
            </w:r>
          </w:p>
          <w:p w14:paraId="18FF2ED0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S,AX</w:t>
            </w:r>
            <w:proofErr w:type="gramEnd"/>
          </w:p>
          <w:p w14:paraId="10B3A440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  <w:p w14:paraId="56B0F80D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9    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 xml:space="preserve">  ;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 xml:space="preserve"> FIRST NUMBER INPUT </w:t>
            </w:r>
          </w:p>
          <w:p w14:paraId="5E28EB87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LEA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X,IN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A</w:t>
            </w:r>
          </w:p>
          <w:p w14:paraId="62E08DF5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       </w:t>
            </w:r>
          </w:p>
          <w:p w14:paraId="5BB2C9C4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1</w:t>
            </w:r>
          </w:p>
          <w:p w14:paraId="74F35544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361B1594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A,AL</w:t>
            </w:r>
            <w:proofErr w:type="gramEnd"/>
          </w:p>
          <w:p w14:paraId="48179C9E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BL,A</w:t>
            </w:r>
            <w:proofErr w:type="gramEnd"/>
          </w:p>
          <w:p w14:paraId="4CE028AC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</w:t>
            </w:r>
          </w:p>
          <w:p w14:paraId="4E852F11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9    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 xml:space="preserve">  ;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 xml:space="preserve"> SECOND NUMBER INPUT </w:t>
            </w:r>
          </w:p>
          <w:p w14:paraId="666B7E2F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LEA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X,IN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B</w:t>
            </w:r>
          </w:p>
          <w:p w14:paraId="44D4B734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       </w:t>
            </w:r>
          </w:p>
          <w:p w14:paraId="2F850F79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1</w:t>
            </w:r>
          </w:p>
          <w:p w14:paraId="1EAF56AC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479CC36D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B,AL</w:t>
            </w:r>
            <w:proofErr w:type="gramEnd"/>
          </w:p>
          <w:p w14:paraId="6401F640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BH,B</w:t>
            </w:r>
            <w:proofErr w:type="gramEnd"/>
          </w:p>
          <w:p w14:paraId="3A50E44B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</w:t>
            </w:r>
          </w:p>
          <w:p w14:paraId="4C52F26D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9    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 xml:space="preserve">  ;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 xml:space="preserve"> THIRD NUMBER INPUT </w:t>
            </w:r>
          </w:p>
          <w:p w14:paraId="252B2FFE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LEA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X,IN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C</w:t>
            </w:r>
          </w:p>
          <w:p w14:paraId="04DCE870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       </w:t>
            </w:r>
          </w:p>
          <w:p w14:paraId="29CDB6E7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1</w:t>
            </w:r>
          </w:p>
          <w:p w14:paraId="53EE87D2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00DD5D35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C,AL</w:t>
            </w:r>
            <w:proofErr w:type="gramEnd"/>
          </w:p>
          <w:p w14:paraId="474D6C88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CL,C</w:t>
            </w:r>
            <w:proofErr w:type="gramEnd"/>
          </w:p>
          <w:p w14:paraId="004972AE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</w:t>
            </w:r>
          </w:p>
          <w:p w14:paraId="1CC130EA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CMP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BL,BH</w:t>
            </w:r>
            <w:proofErr w:type="gramEnd"/>
          </w:p>
          <w:p w14:paraId="3A7E4139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G  CMP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B_C</w:t>
            </w:r>
          </w:p>
          <w:p w14:paraId="1899031F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lastRenderedPageBreak/>
              <w:t xml:space="preserve">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L  CMP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A_C</w:t>
            </w:r>
          </w:p>
          <w:p w14:paraId="411986D1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E  CMP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AB_C</w:t>
            </w:r>
          </w:p>
          <w:p w14:paraId="0B55CF81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</w:t>
            </w:r>
          </w:p>
          <w:p w14:paraId="76063797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>CMP_A_C:</w:t>
            </w:r>
          </w:p>
          <w:p w14:paraId="678F90BE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CMP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BL,CL</w:t>
            </w:r>
            <w:proofErr w:type="gramEnd"/>
          </w:p>
          <w:p w14:paraId="09B0B0A7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G  INT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2A</w:t>
            </w:r>
          </w:p>
          <w:p w14:paraId="5A75B229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L  INT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2BC</w:t>
            </w:r>
          </w:p>
          <w:p w14:paraId="7040B146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E  INT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2_A_C</w:t>
            </w:r>
          </w:p>
          <w:p w14:paraId="7CDDB739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_2BC:</w:t>
            </w:r>
          </w:p>
          <w:p w14:paraId="60CAFC04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    CMP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BH,CL</w:t>
            </w:r>
            <w:proofErr w:type="gramEnd"/>
          </w:p>
          <w:p w14:paraId="66331E76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G  INT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2C</w:t>
            </w:r>
          </w:p>
          <w:p w14:paraId="52247C1E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L  INT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2B</w:t>
            </w:r>
          </w:p>
          <w:p w14:paraId="5CBA7046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E  INT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 xml:space="preserve">_2A        </w:t>
            </w:r>
          </w:p>
          <w:p w14:paraId="7772246A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>CMP_B_C:</w:t>
            </w:r>
          </w:p>
          <w:p w14:paraId="70EBE16E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CMP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BH,CL</w:t>
            </w:r>
            <w:proofErr w:type="gramEnd"/>
          </w:p>
          <w:p w14:paraId="24341A98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G  INT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2B</w:t>
            </w:r>
          </w:p>
          <w:p w14:paraId="7DED06C4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L  INT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2AC</w:t>
            </w:r>
          </w:p>
          <w:p w14:paraId="09298D56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E  INT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 xml:space="preserve">_2_B_C </w:t>
            </w:r>
          </w:p>
          <w:p w14:paraId="1A1FC0BC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_2AC:</w:t>
            </w:r>
          </w:p>
          <w:p w14:paraId="4F31B161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    CMP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BL,CL</w:t>
            </w:r>
            <w:proofErr w:type="gramEnd"/>
          </w:p>
          <w:p w14:paraId="406EC236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G  INT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2C</w:t>
            </w:r>
          </w:p>
          <w:p w14:paraId="741D61A3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L  INT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2A</w:t>
            </w:r>
          </w:p>
          <w:p w14:paraId="2637AA1F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E  INT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 xml:space="preserve">_2B      </w:t>
            </w:r>
          </w:p>
          <w:p w14:paraId="40861D23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>CMP_AB_C:</w:t>
            </w:r>
          </w:p>
          <w:p w14:paraId="74189231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CMP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BL,CL</w:t>
            </w:r>
            <w:proofErr w:type="gramEnd"/>
          </w:p>
          <w:p w14:paraId="6DAD50C4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G  INT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2C</w:t>
            </w:r>
          </w:p>
          <w:p w14:paraId="2D006FDB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L  INT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2_A_B</w:t>
            </w:r>
          </w:p>
          <w:p w14:paraId="04CFF9C2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JE  INT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 xml:space="preserve">_NO </w:t>
            </w:r>
          </w:p>
          <w:p w14:paraId="39AD28BF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  </w:t>
            </w:r>
          </w:p>
          <w:p w14:paraId="4300F3BD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>INT_2A:</w:t>
            </w:r>
          </w:p>
          <w:p w14:paraId="16937706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9           </w:t>
            </w:r>
          </w:p>
          <w:p w14:paraId="3249E118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LEA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X,SECOND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LRG</w:t>
            </w:r>
          </w:p>
          <w:p w14:paraId="574D2D3C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46CD36A1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2</w:t>
            </w:r>
          </w:p>
          <w:p w14:paraId="49B5A48A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L,A</w:t>
            </w:r>
            <w:proofErr w:type="gramEnd"/>
          </w:p>
          <w:p w14:paraId="58762B1B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48609701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JMP NEXT</w:t>
            </w:r>
          </w:p>
          <w:p w14:paraId="3C8DE64B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>INT_2B:</w:t>
            </w:r>
          </w:p>
          <w:p w14:paraId="2AC8986D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9           </w:t>
            </w:r>
          </w:p>
          <w:p w14:paraId="6C8C4485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LEA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X,SECOND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LRG</w:t>
            </w:r>
          </w:p>
          <w:p w14:paraId="5C2D81A0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58D2B2C3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2</w:t>
            </w:r>
          </w:p>
          <w:p w14:paraId="2620C24D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L,B</w:t>
            </w:r>
            <w:proofErr w:type="gramEnd"/>
          </w:p>
          <w:p w14:paraId="51CAC72F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6B482D4A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JMP NEXT</w:t>
            </w:r>
          </w:p>
          <w:p w14:paraId="4AFE5A35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>INT_2C:</w:t>
            </w:r>
          </w:p>
          <w:p w14:paraId="1AD77381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9           </w:t>
            </w:r>
          </w:p>
          <w:p w14:paraId="5676E3F1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LEA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X,SECOND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LRG</w:t>
            </w:r>
          </w:p>
          <w:p w14:paraId="2A138AB7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lastRenderedPageBreak/>
              <w:t xml:space="preserve">     INT 21H</w:t>
            </w:r>
          </w:p>
          <w:p w14:paraId="4ABD531D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2</w:t>
            </w:r>
          </w:p>
          <w:p w14:paraId="5C2A680F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L,C</w:t>
            </w:r>
            <w:proofErr w:type="gramEnd"/>
          </w:p>
          <w:p w14:paraId="61E6F032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7399ABD1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JMP NEXT        </w:t>
            </w:r>
          </w:p>
          <w:p w14:paraId="69616237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>INT_2_A_C:</w:t>
            </w:r>
          </w:p>
          <w:p w14:paraId="5801CA65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9           </w:t>
            </w:r>
          </w:p>
          <w:p w14:paraId="57BE6C8A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LEA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X,SECOND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LRG</w:t>
            </w:r>
          </w:p>
          <w:p w14:paraId="3F56E0E5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02FE8737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2</w:t>
            </w:r>
          </w:p>
          <w:p w14:paraId="7995EA2C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L,A</w:t>
            </w:r>
            <w:proofErr w:type="gramEnd"/>
          </w:p>
          <w:p w14:paraId="074585BD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11284F7F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9</w:t>
            </w:r>
          </w:p>
          <w:p w14:paraId="527E7894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LEA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X,BOTH</w:t>
            </w:r>
            <w:proofErr w:type="gramEnd"/>
          </w:p>
          <w:p w14:paraId="58E49D81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557B529A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2</w:t>
            </w:r>
          </w:p>
          <w:p w14:paraId="771CB7A2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L,C</w:t>
            </w:r>
            <w:proofErr w:type="gramEnd"/>
          </w:p>
          <w:p w14:paraId="23BDABF4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3E7A6AE9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JMP NEXT</w:t>
            </w:r>
          </w:p>
          <w:p w14:paraId="79643A1E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>INT_2_A_B:</w:t>
            </w:r>
          </w:p>
          <w:p w14:paraId="15168A0F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9           </w:t>
            </w:r>
          </w:p>
          <w:p w14:paraId="1CBB305A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LEA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X,SECOND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LRG</w:t>
            </w:r>
          </w:p>
          <w:p w14:paraId="543AAA6F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69A957F0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2</w:t>
            </w:r>
          </w:p>
          <w:p w14:paraId="209F7672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L,A</w:t>
            </w:r>
            <w:proofErr w:type="gramEnd"/>
          </w:p>
          <w:p w14:paraId="208FA83E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4236082C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9</w:t>
            </w:r>
          </w:p>
          <w:p w14:paraId="2DE45BEC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LEA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X,BOTH</w:t>
            </w:r>
            <w:proofErr w:type="gramEnd"/>
          </w:p>
          <w:p w14:paraId="2CA741B4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27906F7B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2</w:t>
            </w:r>
          </w:p>
          <w:p w14:paraId="6B119A65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L,B</w:t>
            </w:r>
            <w:proofErr w:type="gramEnd"/>
          </w:p>
          <w:p w14:paraId="1D5D174B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175362CD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JMP NEXT</w:t>
            </w:r>
          </w:p>
          <w:p w14:paraId="7502220B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>INT_2_B_C:</w:t>
            </w:r>
          </w:p>
          <w:p w14:paraId="6DE0FC73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9           </w:t>
            </w:r>
          </w:p>
          <w:p w14:paraId="6B41BCBD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LEA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X,SECOND</w:t>
            </w:r>
            <w:proofErr w:type="gramEnd"/>
            <w:r w:rsidRPr="00A35CC9">
              <w:rPr>
                <w:rFonts w:ascii="Arial" w:hAnsi="Arial" w:cs="Arial"/>
                <w:sz w:val="20"/>
                <w:szCs w:val="20"/>
              </w:rPr>
              <w:t>_LRG</w:t>
            </w:r>
          </w:p>
          <w:p w14:paraId="53F28D54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1B24B44C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2</w:t>
            </w:r>
          </w:p>
          <w:p w14:paraId="6A2586D9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L,B</w:t>
            </w:r>
            <w:proofErr w:type="gramEnd"/>
          </w:p>
          <w:p w14:paraId="3CB3185C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3DBA5FFB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9</w:t>
            </w:r>
          </w:p>
          <w:p w14:paraId="320102DE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LEA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X,BOTH</w:t>
            </w:r>
            <w:proofErr w:type="gramEnd"/>
          </w:p>
          <w:p w14:paraId="6BD7BA97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4E1E18AF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2</w:t>
            </w:r>
          </w:p>
          <w:p w14:paraId="73A5C5B7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L,C</w:t>
            </w:r>
            <w:proofErr w:type="gramEnd"/>
          </w:p>
          <w:p w14:paraId="399EFD02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235D1590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JMP NEXT</w:t>
            </w:r>
          </w:p>
          <w:p w14:paraId="4510F500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>INT_NO:</w:t>
            </w:r>
          </w:p>
          <w:p w14:paraId="3693E9FA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lastRenderedPageBreak/>
              <w:t xml:space="preserve">     MOV AH,9           </w:t>
            </w:r>
          </w:p>
          <w:p w14:paraId="6383E1A7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LEA </w:t>
            </w:r>
            <w:proofErr w:type="gramStart"/>
            <w:r w:rsidRPr="00A35CC9">
              <w:rPr>
                <w:rFonts w:ascii="Arial" w:hAnsi="Arial" w:cs="Arial"/>
                <w:sz w:val="20"/>
                <w:szCs w:val="20"/>
              </w:rPr>
              <w:t>DX,NO</w:t>
            </w:r>
            <w:proofErr w:type="gramEnd"/>
          </w:p>
          <w:p w14:paraId="5574A898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</w:t>
            </w:r>
          </w:p>
          <w:p w14:paraId="7774C2C1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   JMP NEXT</w:t>
            </w:r>
          </w:p>
          <w:p w14:paraId="556069C3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NEXT:         </w:t>
            </w:r>
          </w:p>
          <w:p w14:paraId="6EC63D39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MOV AH,4CH</w:t>
            </w:r>
          </w:p>
          <w:p w14:paraId="46279650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 INT 21H     </w:t>
            </w:r>
          </w:p>
          <w:p w14:paraId="77BE5666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MAIN ENDP   </w:t>
            </w:r>
          </w:p>
          <w:p w14:paraId="5C057100" w14:textId="77777777" w:rsidR="00A35CC9" w:rsidRPr="00A35CC9" w:rsidRDefault="00A35CC9" w:rsidP="00A35CC9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35CC9">
              <w:rPr>
                <w:rFonts w:ascii="Arial" w:hAnsi="Arial" w:cs="Arial"/>
                <w:sz w:val="20"/>
                <w:szCs w:val="20"/>
              </w:rPr>
              <w:t xml:space="preserve">    END MAIN</w:t>
            </w:r>
          </w:p>
          <w:p w14:paraId="47ECF206" w14:textId="57CD0735" w:rsidR="00DD2AE5" w:rsidRPr="00DD2AE5" w:rsidRDefault="00A35CC9" w:rsidP="00A35CC9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35CC9">
              <w:rPr>
                <w:rFonts w:ascii="Arial" w:hAnsi="Arial" w:cs="Arial"/>
                <w:sz w:val="24"/>
                <w:szCs w:val="24"/>
              </w:rPr>
              <w:t xml:space="preserve">    </w:t>
            </w:r>
          </w:p>
        </w:tc>
      </w:tr>
    </w:tbl>
    <w:p w14:paraId="6D0D781E" w14:textId="77777777" w:rsidR="00A35CC9" w:rsidRDefault="00A35CC9" w:rsidP="00FF54FA">
      <w:pPr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</w:p>
    <w:p w14:paraId="04C48425" w14:textId="38C5F635" w:rsidR="00046924" w:rsidRDefault="00FF54FA" w:rsidP="00FF54FA">
      <w:pPr>
        <w:rPr>
          <w:rFonts w:ascii="Arial" w:hAnsi="Arial" w:cs="Arial"/>
          <w:b/>
          <w:bCs/>
          <w:sz w:val="32"/>
          <w:szCs w:val="32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t>Result</w:t>
      </w:r>
      <w:r w:rsidRPr="00FF54FA">
        <w:rPr>
          <w:rFonts w:ascii="Arial" w:hAnsi="Arial" w:cs="Arial"/>
          <w:b/>
          <w:bCs/>
          <w:sz w:val="32"/>
          <w:szCs w:val="32"/>
        </w:rPr>
        <w:t>:</w:t>
      </w:r>
    </w:p>
    <w:p w14:paraId="1D832AE5" w14:textId="4EA87618" w:rsidR="00A35CC9" w:rsidRDefault="00A35CC9" w:rsidP="00FF54FA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2FC74DF0" wp14:editId="2CD92A88">
            <wp:extent cx="5943600" cy="3312795"/>
            <wp:effectExtent l="0" t="0" r="0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A0607" w14:textId="12D668B9" w:rsidR="00FF54FA" w:rsidRPr="00FF54FA" w:rsidRDefault="00FF54FA" w:rsidP="00FF54FA">
      <w:pPr>
        <w:rPr>
          <w:rFonts w:ascii="Arial" w:hAnsi="Arial" w:cs="Arial"/>
          <w:b/>
          <w:bCs/>
          <w:sz w:val="32"/>
          <w:szCs w:val="32"/>
        </w:rPr>
      </w:pPr>
    </w:p>
    <w:sectPr w:rsidR="00FF54FA" w:rsidRPr="00FF54FA" w:rsidSect="00FF54FA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6550E" w14:textId="77777777" w:rsidR="009D58BD" w:rsidRDefault="009D58BD" w:rsidP="00182853">
      <w:pPr>
        <w:spacing w:after="0" w:line="240" w:lineRule="auto"/>
      </w:pPr>
      <w:r>
        <w:separator/>
      </w:r>
    </w:p>
  </w:endnote>
  <w:endnote w:type="continuationSeparator" w:id="0">
    <w:p w14:paraId="284BEE58" w14:textId="77777777" w:rsidR="009D58BD" w:rsidRDefault="009D58BD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E0047" w14:textId="5BB9E0D1" w:rsidR="00516A04" w:rsidRDefault="00516A04">
    <w:pPr>
      <w:pStyle w:val="Footer"/>
    </w:pPr>
    <w:r>
      <w:t>CSE-</w:t>
    </w:r>
    <w:r w:rsidR="008F4F3D">
      <w:t>3</w:t>
    </w:r>
    <w:r w:rsidR="00887044">
      <w:t>3</w:t>
    </w:r>
    <w:r w:rsidR="008F4F3D">
      <w:t>4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E46EB" w14:textId="77777777" w:rsidR="009D58BD" w:rsidRDefault="009D58BD" w:rsidP="00182853">
      <w:pPr>
        <w:spacing w:after="0" w:line="240" w:lineRule="auto"/>
      </w:pPr>
      <w:r>
        <w:separator/>
      </w:r>
    </w:p>
  </w:footnote>
  <w:footnote w:type="continuationSeparator" w:id="0">
    <w:p w14:paraId="7E4C2B44" w14:textId="77777777" w:rsidR="009D58BD" w:rsidRDefault="009D58BD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1E0B" w14:textId="61B7FDAA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770CBBC8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47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48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49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50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51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52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770CBBC8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192311014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3"/>
  </w:num>
  <w:num w:numId="4">
    <w:abstractNumId w:val="4"/>
  </w:num>
  <w:num w:numId="5">
    <w:abstractNumId w:val="2"/>
  </w:num>
  <w:num w:numId="6">
    <w:abstractNumId w:val="1"/>
  </w:num>
  <w:num w:numId="7">
    <w:abstractNumId w:val="9"/>
  </w:num>
  <w:num w:numId="8">
    <w:abstractNumId w:val="8"/>
  </w:num>
  <w:num w:numId="9">
    <w:abstractNumId w:val="5"/>
  </w:num>
  <w:num w:numId="10">
    <w:abstractNumId w:val="6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Da0MDQzMjK1sDBT0lEKTi0uzszPAykwqQUALds/xSwAAAA="/>
  </w:docVars>
  <w:rsids>
    <w:rsidRoot w:val="0080651E"/>
    <w:rsid w:val="00015236"/>
    <w:rsid w:val="00032498"/>
    <w:rsid w:val="00046828"/>
    <w:rsid w:val="00046924"/>
    <w:rsid w:val="00066211"/>
    <w:rsid w:val="000816E6"/>
    <w:rsid w:val="00085E16"/>
    <w:rsid w:val="00136942"/>
    <w:rsid w:val="00143831"/>
    <w:rsid w:val="0016203B"/>
    <w:rsid w:val="00175224"/>
    <w:rsid w:val="00182853"/>
    <w:rsid w:val="001B1BB2"/>
    <w:rsid w:val="001C5883"/>
    <w:rsid w:val="001D0590"/>
    <w:rsid w:val="001D78DD"/>
    <w:rsid w:val="002151D6"/>
    <w:rsid w:val="002160C4"/>
    <w:rsid w:val="002443B4"/>
    <w:rsid w:val="002747C2"/>
    <w:rsid w:val="00275105"/>
    <w:rsid w:val="002764BD"/>
    <w:rsid w:val="00277647"/>
    <w:rsid w:val="002A061D"/>
    <w:rsid w:val="002C3C80"/>
    <w:rsid w:val="002E1552"/>
    <w:rsid w:val="003144B4"/>
    <w:rsid w:val="00345BB3"/>
    <w:rsid w:val="0036285F"/>
    <w:rsid w:val="00367C82"/>
    <w:rsid w:val="00367E79"/>
    <w:rsid w:val="00382B39"/>
    <w:rsid w:val="00392B2B"/>
    <w:rsid w:val="003A6BAD"/>
    <w:rsid w:val="003A73EA"/>
    <w:rsid w:val="003C129E"/>
    <w:rsid w:val="00440D5E"/>
    <w:rsid w:val="00445AA4"/>
    <w:rsid w:val="0049248E"/>
    <w:rsid w:val="00495634"/>
    <w:rsid w:val="00497F11"/>
    <w:rsid w:val="004A1F7C"/>
    <w:rsid w:val="004A25D8"/>
    <w:rsid w:val="00516A04"/>
    <w:rsid w:val="005406F4"/>
    <w:rsid w:val="00541324"/>
    <w:rsid w:val="00555B43"/>
    <w:rsid w:val="00566E8C"/>
    <w:rsid w:val="005764BC"/>
    <w:rsid w:val="005A16EA"/>
    <w:rsid w:val="005B5B54"/>
    <w:rsid w:val="005D11AE"/>
    <w:rsid w:val="00630BC1"/>
    <w:rsid w:val="006A32C4"/>
    <w:rsid w:val="006A40EE"/>
    <w:rsid w:val="006C22A4"/>
    <w:rsid w:val="006F7A98"/>
    <w:rsid w:val="007049E6"/>
    <w:rsid w:val="00730E32"/>
    <w:rsid w:val="00730EE1"/>
    <w:rsid w:val="00732C5B"/>
    <w:rsid w:val="0074202E"/>
    <w:rsid w:val="0077371F"/>
    <w:rsid w:val="00786CD8"/>
    <w:rsid w:val="007A49D6"/>
    <w:rsid w:val="007A5DE0"/>
    <w:rsid w:val="007B19A2"/>
    <w:rsid w:val="007B50E8"/>
    <w:rsid w:val="007E26D3"/>
    <w:rsid w:val="007E4468"/>
    <w:rsid w:val="0080651E"/>
    <w:rsid w:val="00811A47"/>
    <w:rsid w:val="00820C10"/>
    <w:rsid w:val="008247B9"/>
    <w:rsid w:val="00830EF6"/>
    <w:rsid w:val="00881872"/>
    <w:rsid w:val="00887044"/>
    <w:rsid w:val="008C38C4"/>
    <w:rsid w:val="008C5E7B"/>
    <w:rsid w:val="008E2E90"/>
    <w:rsid w:val="008F4F3D"/>
    <w:rsid w:val="008F6DD1"/>
    <w:rsid w:val="00967DFD"/>
    <w:rsid w:val="0097552E"/>
    <w:rsid w:val="009D58BD"/>
    <w:rsid w:val="00A2610C"/>
    <w:rsid w:val="00A35CC9"/>
    <w:rsid w:val="00A8300E"/>
    <w:rsid w:val="00AA2E62"/>
    <w:rsid w:val="00B00214"/>
    <w:rsid w:val="00B01F73"/>
    <w:rsid w:val="00B1676A"/>
    <w:rsid w:val="00B368C4"/>
    <w:rsid w:val="00B374CD"/>
    <w:rsid w:val="00B805BF"/>
    <w:rsid w:val="00BC094D"/>
    <w:rsid w:val="00BF5499"/>
    <w:rsid w:val="00C076FB"/>
    <w:rsid w:val="00C40DA6"/>
    <w:rsid w:val="00C543AD"/>
    <w:rsid w:val="00C567AF"/>
    <w:rsid w:val="00C567DD"/>
    <w:rsid w:val="00C72042"/>
    <w:rsid w:val="00C73C09"/>
    <w:rsid w:val="00C836D4"/>
    <w:rsid w:val="00CD0090"/>
    <w:rsid w:val="00D04A00"/>
    <w:rsid w:val="00D31CBD"/>
    <w:rsid w:val="00D64A96"/>
    <w:rsid w:val="00D7522D"/>
    <w:rsid w:val="00D84CAF"/>
    <w:rsid w:val="00D97404"/>
    <w:rsid w:val="00DA262E"/>
    <w:rsid w:val="00DC4917"/>
    <w:rsid w:val="00DD2AE5"/>
    <w:rsid w:val="00E0059D"/>
    <w:rsid w:val="00E0416F"/>
    <w:rsid w:val="00E83BD5"/>
    <w:rsid w:val="00E852BA"/>
    <w:rsid w:val="00E94176"/>
    <w:rsid w:val="00EC5144"/>
    <w:rsid w:val="00EC53CE"/>
    <w:rsid w:val="00ED4BA5"/>
    <w:rsid w:val="00EE26CC"/>
    <w:rsid w:val="00EF40A7"/>
    <w:rsid w:val="00F26A87"/>
    <w:rsid w:val="00F3581A"/>
    <w:rsid w:val="00FB0EAD"/>
    <w:rsid w:val="00FD5420"/>
    <w:rsid w:val="00FE520F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A47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B8AE9-89F2-4CCB-81F5-4C335763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6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Arnob Rahman</cp:lastModifiedBy>
  <cp:revision>24</cp:revision>
  <cp:lastPrinted>2022-01-26T05:33:00Z</cp:lastPrinted>
  <dcterms:created xsi:type="dcterms:W3CDTF">2020-08-03T13:17:00Z</dcterms:created>
  <dcterms:modified xsi:type="dcterms:W3CDTF">2022-03-21T17:32:00Z</dcterms:modified>
</cp:coreProperties>
</file>